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Model_FashonMNIST.R</w:t>
      </w:r>
    </w:p>
    <w:p>
      <w:pPr>
        <w:pStyle w:val="Author"/>
      </w:pPr>
      <w:r>
        <w:t xml:space="preserve">my_macbook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Jun</w:t>
      </w:r>
      <w:r>
        <w:t xml:space="preserve"> </w:t>
      </w:r>
      <w:r>
        <w:t xml:space="preserve">25</w:t>
      </w:r>
      <w:r>
        <w:t xml:space="preserve"> </w:t>
      </w:r>
      <w:r>
        <w:t xml:space="preserve">21:12:59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.laz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The fashionMNIST dataset also can be </w:t>
      </w:r>
      <w:r>
        <w:br w:type="textWrapping"/>
      </w:r>
      <w:r>
        <w:rPr>
          <w:rStyle w:val="CommentTok"/>
        </w:rPr>
        <w:t xml:space="preserve"># accessed using the dataset_fashion_mnist() function in Keras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 w:type="textWrapping"/>
      </w:r>
      <w:r>
        <w:br w:type="textWrapping"/>
      </w:r>
      <w:r>
        <w:rPr>
          <w:rStyle w:val="CommentTok"/>
        </w:rPr>
        <w:t xml:space="preserve"># Data Preparation</w:t>
      </w:r>
      <w:r>
        <w:br w:type="textWrapping"/>
      </w:r>
      <w:r>
        <w:rPr>
          <w:rStyle w:val="NormalTok"/>
        </w:rPr>
        <w:t xml:space="preserve">FashionMN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set_fashion_mn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rain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shionMN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Train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shionMN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shionMN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Test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shionMN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shape</w:t>
      </w:r>
      <w:r>
        <w:br w:type="textWrapping"/>
      </w:r>
      <w:r>
        <w:rPr>
          <w:rStyle w:val="NormalTok"/>
        </w:rPr>
        <w:t xml:space="preserve">Train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_reshape</w:t>
      </w:r>
      <w:r>
        <w:rPr>
          <w:rStyle w:val="NormalTok"/>
        </w:rPr>
        <w:t xml:space="preserve">(Train_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X),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est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_reshape</w:t>
      </w:r>
      <w:r>
        <w:rPr>
          <w:rStyle w:val="NormalTok"/>
        </w:rPr>
        <w:t xml:space="preserve">(Test_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X),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Value Normalization </w:t>
      </w:r>
      <w:r>
        <w:br w:type="textWrapping"/>
      </w:r>
      <w:r>
        <w:rPr>
          <w:rStyle w:val="NormalTok"/>
        </w:rPr>
        <w:t xml:space="preserve">Train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Test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rain_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est_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e simple deep learning model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Layer (type)                                 Output Shape                            Param #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dense_1 (Dense)                              (None, 256)                             200960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1 (Dropout)                          (None, 256)                             0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ense_2 (Dense)                              (None, 256)                             65792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2 (Dropout)                          (None, 256)                             0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ense_3 (Dense)                              (None, 256)                             65792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ropout_3 (Dropout)                          (None, 256)                             0              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dense_4 (Dense)                              (None, 10)                              2570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Total params: 335,114</w:t>
      </w:r>
      <w:r>
        <w:br w:type="textWrapping"/>
      </w:r>
      <w:r>
        <w:rPr>
          <w:rStyle w:val="VerbatimChar"/>
        </w:rPr>
        <w:t xml:space="preserve">## Trainable params: 335,114</w:t>
      </w:r>
      <w:r>
        <w:br w:type="textWrapping"/>
      </w:r>
      <w:r>
        <w:rPr>
          <w:rStyle w:val="VerbatimChar"/>
        </w:rPr>
        <w:t xml:space="preserve">## Non-trainable params: 0</w:t>
      </w:r>
      <w:r>
        <w:br w:type="textWrapping"/>
      </w:r>
      <w:r>
        <w:rPr>
          <w:rStyle w:val="VerbatimChar"/>
        </w:rPr>
        <w:t xml:space="preserve">## ______________________________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Setting the loss function, optimizar and regularization </w:t>
      </w:r>
      <w:r>
        <w:br w:type="textWrapping"/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egorical_crossentrop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rmspr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odel Evaluation</w:t>
      </w:r>
      <w:r>
        <w:br w:type="textWrapping"/>
      </w:r>
      <w:r>
        <w:br w:type="textWrapping"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rain_X, Train_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)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Model_FashonMNI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aluate the model’s performance on the test data: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Test_X, Test_Y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 w:type="textWrapping"/>
      </w:r>
      <w:r>
        <w:rPr>
          <w:rStyle w:val="VerbatimChar"/>
        </w:rPr>
        <w:t xml:space="preserve">## [1] 0.34153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c</w:t>
      </w:r>
      <w:r>
        <w:br w:type="textWrapping"/>
      </w:r>
      <w:r>
        <w:rPr>
          <w:rStyle w:val="VerbatimChar"/>
        </w:rPr>
        <w:t xml:space="preserve">## [1] 0.8811</w:t>
      </w:r>
    </w:p>
    <w:p>
      <w:pPr>
        <w:pStyle w:val="SourceCode"/>
      </w:pPr>
      <w:r>
        <w:rPr>
          <w:rStyle w:val="CommentTok"/>
        </w:rPr>
        <w:t xml:space="preserve"># Generate predictions on new data: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_classes</w:t>
      </w:r>
      <w:r>
        <w:rPr>
          <w:rStyle w:val="NormalTok"/>
        </w:rPr>
        <w:t xml:space="preserve">(Test_X)</w:t>
      </w:r>
    </w:p>
    <w:p>
      <w:pPr>
        <w:pStyle w:val="SourceCode"/>
      </w:pPr>
      <w:r>
        <w:rPr>
          <w:rStyle w:val="VerbatimChar"/>
        </w:rPr>
        <w:t xml:space="preserve">##     [1] 9 2 1 1 6 1 4 6 5 7 4 5 5 3 4 1 2 4 8 0 2 5 7 5 1 2 6 0 9 3 8 8 3 3 8 0 7 5 7 9 0 1 6 7 6 7</w:t>
      </w:r>
      <w:r>
        <w:br w:type="textWrapping"/>
      </w:r>
      <w:r>
        <w:rPr>
          <w:rStyle w:val="VerbatimChar"/>
        </w:rPr>
        <w:t xml:space="preserve">##    [47] 2 1 2 6 4 2 5 8 2 2 8 4 8 0 7 7 8 5 1 1 6 4 7 8 7 0 2 6 2 3 1 2 8 4 1 8 5 9 5 0 3 2 0 2 5 3</w:t>
      </w:r>
      <w:r>
        <w:br w:type="textWrapping"/>
      </w:r>
      <w:r>
        <w:rPr>
          <w:rStyle w:val="VerbatimChar"/>
        </w:rPr>
        <w:t xml:space="preserve">##    [93] 6 7 1 8 0 1 2 2 3 6 7 2 7 8 5 9 9 4 2 5 7 0 5 2 8 6 7 8 0 0 9 9 3 0 8 2 1 5 4 1 9 1 8 4 2 1</w:t>
      </w:r>
      <w:r>
        <w:br w:type="textWrapping"/>
      </w:r>
      <w:r>
        <w:rPr>
          <w:rStyle w:val="VerbatimChar"/>
        </w:rPr>
        <w:t xml:space="preserve">##   [139] 2 5 1 0 0 0 1 6 1 3 2 2 3 2 1 3 5 0 4 7 9 3 7 2 3 9 0 9 4 7 4 2 0 5 6 1 2 1 3 0 9 1 0 9 3 6</w:t>
      </w:r>
      <w:r>
        <w:br w:type="textWrapping"/>
      </w:r>
      <w:r>
        <w:rPr>
          <w:rStyle w:val="VerbatimChar"/>
        </w:rPr>
        <w:t xml:space="preserve">##   [185] 7 9 9 4 4 7 1 2 1 6 3 2 8 3 6 1 1 0 2 9 2 4 0 7 9 8 4 1 8 4 1 3 1 6 7 2 8 5 3 0 7 7 6 6 7 0</w:t>
      </w:r>
      <w:r>
        <w:br w:type="textWrapping"/>
      </w:r>
      <w:r>
        <w:rPr>
          <w:rStyle w:val="VerbatimChar"/>
        </w:rPr>
        <w:t xml:space="preserve">##   [231] 7 8 9 2 9 0 5 1 4 2 5 4 9 2 2 8 6 2 6 2 9 7 6 5 5 4 8 5 2 3 0 4 8 0 0 6 3 8 9 6 1 3 0 2 3 0</w:t>
      </w:r>
      <w:r>
        <w:br w:type="textWrapping"/>
      </w:r>
      <w:r>
        <w:rPr>
          <w:rStyle w:val="VerbatimChar"/>
        </w:rPr>
        <w:t xml:space="preserve">##   [277] 8 3 7 4 0 1 2 3 0 6 6 7 5 4 5 9 5 6 5 5 1 9 8 8 3 3 6 8 0 0 2 9 7 7 1 3 6 6 2 4 7 1 6 4 8 2</w:t>
      </w:r>
      <w:r>
        <w:br w:type="textWrapping"/>
      </w:r>
      <w:r>
        <w:rPr>
          <w:rStyle w:val="VerbatimChar"/>
        </w:rPr>
        <w:t xml:space="preserve">##   [323] 6 5 6 2 7 7 7 3 3 7 6 7 1 3 7 2 2 3 4 0 3 1 0 1 9 4 9 9 1 7 8 3 6 0 2 4 8 6 1 6 2 4 4 7 3 4</w:t>
      </w:r>
      <w:r>
        <w:br w:type="textWrapping"/>
      </w:r>
      <w:r>
        <w:rPr>
          <w:rStyle w:val="VerbatimChar"/>
        </w:rPr>
        <w:t xml:space="preserve">##   [369] 2 5 0 7 9 4 6 9 3 9 3 2 5 6 0 3 5 8 1 6 2 2 6 4 9 5 2 0 6 6 1 2 0 9 7 0 4 4 2 6 2 3 0 6 7 2</w:t>
      </w:r>
      <w:r>
        <w:br w:type="textWrapping"/>
      </w:r>
      <w:r>
        <w:rPr>
          <w:rStyle w:val="VerbatimChar"/>
        </w:rPr>
        <w:t xml:space="preserve">##   [415] 9 4 2 1 5 4 5 3 8 5 8 4 4 8 9 8 6 2 4 4 2 4 1 6 1 3 0 7 8 8 4 5 3 1 9 5 3 3 6 1 2 2 9 4 0 6</w:t>
      </w:r>
      <w:r>
        <w:br w:type="textWrapping"/>
      </w:r>
      <w:r>
        <w:rPr>
          <w:rStyle w:val="VerbatimChar"/>
        </w:rPr>
        <w:t xml:space="preserve">##   [461] 0 4 2 0 0 3 3 8 2 8 9 4 0 7 0 4 4 9 2 9 5 9 3 7 5 7 8 1 0 0 6 4 8 9 7 9 1 2 7 0 2 0 5 7 1 8</w:t>
      </w:r>
      <w:r>
        <w:br w:type="textWrapping"/>
      </w:r>
      <w:r>
        <w:rPr>
          <w:rStyle w:val="VerbatimChar"/>
        </w:rPr>
        <w:t xml:space="preserve">##   [507] 2 2 2 2 4 2 6 1 9 8 5 1 9 1 2 8 3 8 9 2 2 6 8 6 2 0 5 8 8 5 3 9 4 3 4 2 5 1 0 1 2 0 4 9 6 1</w:t>
      </w:r>
      <w:r>
        <w:br w:type="textWrapping"/>
      </w:r>
      <w:r>
        <w:rPr>
          <w:rStyle w:val="VerbatimChar"/>
        </w:rPr>
        <w:t xml:space="preserve">##   [553] 5 1 1 1 9 3 4 5 3 6 2 0 4 0 0 5 8 2 3 4 0 7 7 8 9 3 6 8 7 6 7 9 3 4 0 6 5 8 1 1 5 9 4 2 5 7</w:t>
      </w:r>
      <w:r>
        <w:br w:type="textWrapping"/>
      </w:r>
      <w:r>
        <w:rPr>
          <w:rStyle w:val="VerbatimChar"/>
        </w:rPr>
        <w:t xml:space="preserve">##   [599] 8 1 2 9 7 7 1 0 9 3 2 9 0 7 6 8 2 7 0 2 3 8 2 2 6 9 3 0 7 8 6 2 9 4 2 6 2 1 0 4 4 2 7 5 8 4</w:t>
      </w:r>
      <w:r>
        <w:br w:type="textWrapping"/>
      </w:r>
      <w:r>
        <w:rPr>
          <w:rStyle w:val="VerbatimChar"/>
        </w:rPr>
        <w:t xml:space="preserve">##   [645] 9 1 0 5 4 4 4 0 0 4 5 6 0 4 5 4 1 3 1 3 2 4 3 8 2 8 6 5 0 4 0 8 5 0 8 2 9 6 8 9 6 4 2 9 4 2</w:t>
      </w:r>
      <w:r>
        <w:br w:type="textWrapping"/>
      </w:r>
      <w:r>
        <w:rPr>
          <w:rStyle w:val="VerbatimChar"/>
        </w:rPr>
        <w:t xml:space="preserve">##   [691] 5 0 9 5 3 6 6 0 3 3 8 3 4 0 9 7 9 4 8 9 1 3 7 3 0 2 6 7 1 0 0 8 7 2 6 4 6 4 1 5 9 0 0 1 6 5</w:t>
      </w:r>
      <w:r>
        <w:br w:type="textWrapping"/>
      </w:r>
      <w:r>
        <w:rPr>
          <w:rStyle w:val="VerbatimChar"/>
        </w:rPr>
        <w:t xml:space="preserve">##   [737] 0 0 3 3 3 8 1 1 8 5 7 7 8 7 2 0 7 0 8 0 9 7 6 1 6 2 4 8 0 6 3 6 8 4 0 8 9 2 4 5 9 1 4 4 9 2</w:t>
      </w:r>
      <w:r>
        <w:br w:type="textWrapping"/>
      </w:r>
      <w:r>
        <w:rPr>
          <w:rStyle w:val="VerbatimChar"/>
        </w:rPr>
        <w:t xml:space="preserve">##   [783] 1 7 9 5 8 3 7 7 1 1 1 6 9 5 3 8 4 2 9 2 8 3 2 2 4 7 1 4 9 3 5 8 5 4 7 2 8 5 9 3 3 6 7 1 7 3</w:t>
      </w:r>
      <w:r>
        <w:br w:type="textWrapping"/>
      </w:r>
      <w:r>
        <w:rPr>
          <w:rStyle w:val="VerbatimChar"/>
        </w:rPr>
        <w:t xml:space="preserve">##   [829] 5 4 6 5 8 3 7 1 2 6 1 9 8 2 7 1 3 7 5 9 9 1 8 4 5 7 1 9 8 1 0 0 2 1 7 1 1 5 7 1 5 2 2 3 3 1</w:t>
      </w:r>
      <w:r>
        <w:br w:type="textWrapping"/>
      </w:r>
      <w:r>
        <w:rPr>
          <w:rStyle w:val="VerbatimChar"/>
        </w:rPr>
        <w:t xml:space="preserve">##   [875] 1 4 9 4 3 7 7 0 8 9 9 6 1 3 4 0 3 5 9 2 0 5 5 1 5 7 8 7 7 3 6 2 0 4 0 2 0 2 5 5 1 2 0 9 3 7</w:t>
      </w:r>
      <w:r>
        <w:br w:type="textWrapping"/>
      </w:r>
      <w:r>
        <w:rPr>
          <w:rStyle w:val="VerbatimChar"/>
        </w:rPr>
        <w:t xml:space="preserve">##   [921] 8 4 8 3 4 7 6 7 4 8 8 3 4 4 3 6 9 6 6 4 9 1 8 1 7 5 5 6 0 2 1 0 5 4 0 0 2 7 5 0 3 5 9 4 8 2</w:t>
      </w:r>
      <w:r>
        <w:br w:type="textWrapping"/>
      </w:r>
      <w:r>
        <w:rPr>
          <w:rStyle w:val="VerbatimChar"/>
        </w:rPr>
        <w:t xml:space="preserve">##   [967] 0 4 6 2 9 0 7 7 1 4 4 0 5 0 9 9 8 8 3 6 2 4 6 6 3 2 3 7 2 9 3 4 7 7 6 3 5 5 2 4 5 9 6 3 7 5</w:t>
      </w:r>
      <w:r>
        <w:br w:type="textWrapping"/>
      </w:r>
      <w:r>
        <w:rPr>
          <w:rStyle w:val="VerbatimChar"/>
        </w:rPr>
        <w:t xml:space="preserve">##  [1013] 1 9 8 8 9 9 2 7 2 2 3 8 7 4 4 5 4 3 6 1 4 9 3 1 6 5 0 5 7 5 2 3 3 9 6 3 6 0 4 5 0 2 9 6 0 3</w:t>
      </w:r>
      <w:r>
        <w:br w:type="textWrapping"/>
      </w:r>
      <w:r>
        <w:rPr>
          <w:rStyle w:val="VerbatimChar"/>
        </w:rPr>
        <w:t xml:space="preserve">##  [1059] 6 7 0 2 1 1 4 6 8 5 9 0 1 6 5 1 4 4 8 4 7 7 3 8 1 1 9 8 1 3 3 7 5 1 5 7 8 9 6 3 5 8 4 6 3 8</w:t>
      </w:r>
      <w:r>
        <w:br w:type="textWrapping"/>
      </w:r>
      <w:r>
        <w:rPr>
          <w:rStyle w:val="VerbatimChar"/>
        </w:rPr>
        <w:t xml:space="preserve">##  [1105] 6 5 5 2 7 1 5 3 5 4 8 6 2 1 1 7 9 2 2 7 6 4 8 2 2 6 6 4 4 9 6 8 4 5 9 6 3 9 4 9 8 7 4 4 2 5</w:t>
      </w:r>
      <w:r>
        <w:br w:type="textWrapping"/>
      </w:r>
      <w:r>
        <w:rPr>
          <w:rStyle w:val="VerbatimChar"/>
        </w:rPr>
        <w:t xml:space="preserve">##  [1151] 3 7 0 7 2 9 3 7 6 9 3 8 4 4 7 2 4 6 2 0 7 8 4 2 6 5 5 6 4 5 5 8 1 1 7 4 6 9 6 8 7 2 2 1 2 7</w:t>
      </w:r>
      <w:r>
        <w:br w:type="textWrapping"/>
      </w:r>
      <w:r>
        <w:rPr>
          <w:rStyle w:val="VerbatimChar"/>
        </w:rPr>
        <w:t xml:space="preserve">##  [1197] 7 6 9 8 5 1 1 0 2 0 9 3 1 9 0 5 5 2 0 7 0 2 3 1 3 1 3 6 7 2 4 9 5 2 9 6 3 4 4 0 6 5 2 2 5 6</w:t>
      </w:r>
      <w:r>
        <w:br w:type="textWrapping"/>
      </w:r>
      <w:r>
        <w:rPr>
          <w:rStyle w:val="VerbatimChar"/>
        </w:rPr>
        <w:t xml:space="preserve">##  [1243] 1 4 2 5 4 4 8 6 2 4 0 4 4 6 8 3 8 2 0 4 4 8 8 4 5 2 2 3 0 1 9 0 9 1 9 0 5 2 4 7 3 8 5 0 8 0</w:t>
      </w:r>
      <w:r>
        <w:br w:type="textWrapping"/>
      </w:r>
      <w:r>
        <w:rPr>
          <w:rStyle w:val="VerbatimChar"/>
        </w:rPr>
        <w:t xml:space="preserve">##  [1289] 7 5 5 9 5 0 0 0 3 2 4 4 5 7 1 3 4 6 6 5 1 6 7 3 4 8 8 4 8 9 4 1 6 5 2 7 8 5 6 8 5 2 2 8 9 8</w:t>
      </w:r>
      <w:r>
        <w:br w:type="textWrapping"/>
      </w:r>
      <w:r>
        <w:rPr>
          <w:rStyle w:val="VerbatimChar"/>
        </w:rPr>
        <w:t xml:space="preserve">##  [1335] 4 4 6 8 8 3 0 9 4 2 8 1 3 6 1 9 2 1 6 2 7 9 6 6 0 4 4 2 4 5 0 2 8 3 7 6 4 0 0 5 4 8 2 6 3 0</w:t>
      </w:r>
      <w:r>
        <w:br w:type="textWrapping"/>
      </w:r>
      <w:r>
        <w:rPr>
          <w:rStyle w:val="VerbatimChar"/>
        </w:rPr>
        <w:t xml:space="preserve">##  [1381] 2 1 7 7 5 4 7 2 6 7 3 3 1 3 3 6 0 1 7 6 4 7 1 0 6 5 8 4 6 7 9 5 0 7 9 5 1 2 9 5 5 3 9 9 1 6</w:t>
      </w:r>
      <w:r>
        <w:br w:type="textWrapping"/>
      </w:r>
      <w:r>
        <w:rPr>
          <w:rStyle w:val="VerbatimChar"/>
        </w:rPr>
        <w:t xml:space="preserve">##  [1427] 7 8 0 1 7 2 7 1 1 5 5 6 4 5 9 5 5 2 3 9 3 8 5 4 0 0 0 5 7 3 5 2 6 4 4 7 6 0 5 1 7 2 3 6 8 7</w:t>
      </w:r>
      <w:r>
        <w:br w:type="textWrapping"/>
      </w:r>
      <w:r>
        <w:rPr>
          <w:rStyle w:val="VerbatimChar"/>
        </w:rPr>
        <w:t xml:space="preserve">##  [1473] 8 7 1 2 3 2 9 7 5 6 1 0 7 1 2 2 9 3 6 4 4 3 0 6 2 3 6 1 3 5 6 5 3 9 1 1 8 6 9 5 0 5 4 6 7 1</w:t>
      </w:r>
      <w:r>
        <w:br w:type="textWrapping"/>
      </w:r>
      <w:r>
        <w:rPr>
          <w:rStyle w:val="VerbatimChar"/>
        </w:rPr>
        <w:t xml:space="preserve">##  [1519] 1 5 3 8 7 8 3 8 9 6 6 1 1 3 5 6 7 1 9 9 2 4 7 0 1 3 9 6 3 7 2 8 1 8 0 7 9 8 5 8 2 6 4 0 6 5</w:t>
      </w:r>
      <w:r>
        <w:br w:type="textWrapping"/>
      </w:r>
      <w:r>
        <w:rPr>
          <w:rStyle w:val="VerbatimChar"/>
        </w:rPr>
        <w:t xml:space="preserve">##  [1565] 8 3 8 5 5 7 3 7 0 7 0 2 2 5 3 5 1 1 7 7 6 3 6 4 2 8 6 3 1 4 9 9 2 5 2 2 7 8 0 7 9 1 2 9 4 7</w:t>
      </w:r>
      <w:r>
        <w:br w:type="textWrapping"/>
      </w:r>
      <w:r>
        <w:rPr>
          <w:rStyle w:val="VerbatimChar"/>
        </w:rPr>
        <w:t xml:space="preserve">##  [1611] 3 4 3 3 1 8 8 5 3 8 0 3 4 3 6 0 2 7 3 6 8 3 9 7 3 1 7 5 8 8 2 0 6 4 4 6 5 7 0 6 0 7 7 3 9 2</w:t>
      </w:r>
      <w:r>
        <w:br w:type="textWrapping"/>
      </w:r>
      <w:r>
        <w:rPr>
          <w:rStyle w:val="VerbatimChar"/>
        </w:rPr>
        <w:t xml:space="preserve">##  [1657] 5 9 7 3 7 2 4 5 1 4 5 4 5 0 4 2 1 4 4 8 4 5 9 4 1 1 7 2 3 5 6 3 9 7 5 3 8 8 8 9 1 1 6 3 1 4</w:t>
      </w:r>
      <w:r>
        <w:br w:type="textWrapping"/>
      </w:r>
      <w:r>
        <w:rPr>
          <w:rStyle w:val="VerbatimChar"/>
        </w:rPr>
        <w:t xml:space="preserve">##  [1703] 3 4 9 9 6 0 6 9 4 9 6 6 1 8 9 2 9 4 8 0 7 2 3 6 2 5 6 1 9 6 4 2 9 9 0 8 3 6 6 6 0 4 2 6 6 5</w:t>
      </w:r>
      <w:r>
        <w:br w:type="textWrapping"/>
      </w:r>
      <w:r>
        <w:rPr>
          <w:rStyle w:val="VerbatimChar"/>
        </w:rPr>
        <w:t xml:space="preserve">##  [1749] 0 2 7 8 7 4 6 6 6 5 2 4 2 9 5 2 6 7 0 1 9 5 5 0 7 7 5 0 5 0 8 4 7 9 8 2 4 7 3 3 7 7 7 8 2 9</w:t>
      </w:r>
      <w:r>
        <w:br w:type="textWrapping"/>
      </w:r>
      <w:r>
        <w:rPr>
          <w:rStyle w:val="VerbatimChar"/>
        </w:rPr>
        <w:t xml:space="preserve">##  [1795] 5 7 6 5 7 5 1 3 0 4 9 9 8 3 7 0 4 4 9 3 3 1 9 9 1 5 7 2 5 6 5 5 3 7 5 5 4 0 7 1 3 2 6 2 9 9</w:t>
      </w:r>
      <w:r>
        <w:br w:type="textWrapping"/>
      </w:r>
      <w:r>
        <w:rPr>
          <w:rStyle w:val="VerbatimChar"/>
        </w:rPr>
        <w:t xml:space="preserve">##  [1841] 0 6 0 8 3 8 0 4 4 1 8 2 8 5 0 4 2 3 0 0 1 6 8 4 9 0 7 6 7 7 1 5 8 7 2 9 9 1 2 4 1 1 1 8 8 1</w:t>
      </w:r>
      <w:r>
        <w:br w:type="textWrapping"/>
      </w:r>
      <w:r>
        <w:rPr>
          <w:rStyle w:val="VerbatimChar"/>
        </w:rPr>
        <w:t xml:space="preserve">##  [1887] 3 7 5 2 0 8 4 8 9 2 1 3 1 9 8 1 1 1 8 6 9 9 7 6 0 4 2 1 1 7 9 2 2 0 3 6 4 8 1 7 2 4 2 2 4 8</w:t>
      </w:r>
      <w:r>
        <w:br w:type="textWrapping"/>
      </w:r>
      <w:r>
        <w:rPr>
          <w:rStyle w:val="VerbatimChar"/>
        </w:rPr>
        <w:t xml:space="preserve">##  [1933] 7 1 8 5 5 7 7 6 6 2 9 0 6 3 5 5 0 2 1 0 3 7 7 3 7 4 5 7 9 8 9 1 4 8 3 2 6 6 0 8 3 8 6 8 6 0</w:t>
      </w:r>
      <w:r>
        <w:br w:type="textWrapping"/>
      </w:r>
      <w:r>
        <w:rPr>
          <w:rStyle w:val="VerbatimChar"/>
        </w:rPr>
        <w:t xml:space="preserve">##  [1979] 8 8 3 2 9 3 2 0 8 5 9 0 1 1 1 9 5 1 3 3 6 0 8 4 1 3 8 8 0 7 5 6 6 7 3 3 2 4 2 5 5 6 4 3 9 1</w:t>
      </w:r>
      <w:r>
        <w:br w:type="textWrapping"/>
      </w:r>
      <w:r>
        <w:rPr>
          <w:rStyle w:val="VerbatimChar"/>
        </w:rPr>
        <w:t xml:space="preserve">##  [2025] 1 7 3 8 7 2 2 9 3 9 9 0 1 5 1 4 8 1 2 9 3 4 0 0 9 6 9 9 5 5 7 0 9 3 3 6 9 8 4 2 6 3 9 4 3 6</w:t>
      </w:r>
      <w:r>
        <w:br w:type="textWrapping"/>
      </w:r>
      <w:r>
        <w:rPr>
          <w:rStyle w:val="VerbatimChar"/>
        </w:rPr>
        <w:t xml:space="preserve">##  [2071] 7 4 0 4 8 1 8 7 3 4 5 2 2 9 1 9 4 9 1 6 2 8 8 7 7 7 7 2 6 0 7 5 8 5 6 0 4 4 9 2 6 1 1 9 3 1</w:t>
      </w:r>
      <w:r>
        <w:br w:type="textWrapping"/>
      </w:r>
      <w:r>
        <w:rPr>
          <w:rStyle w:val="VerbatimChar"/>
        </w:rPr>
        <w:t xml:space="preserve">##  [2117] 2 2 2 3 7 5 7 4 4 4 1 2 3 5 4 2 9 1 5 9 3 6 6 4 0 1 7 7 2 6 7 7 3 0 4 3 2 7 8 7 2 8 0 8 7 4</w:t>
      </w:r>
      <w:r>
        <w:br w:type="textWrapping"/>
      </w:r>
      <w:r>
        <w:rPr>
          <w:rStyle w:val="VerbatimChar"/>
        </w:rPr>
        <w:t xml:space="preserve">##  [2163] 4 2 7 0 9 9 3 1 5 9 3 1 0 3 3 5 9 7 9 8 3 5 9 3 7 9 3 6 6 0 5 7 7 2 3 5 3 1 1 9 4 3 9 5 5 7</w:t>
      </w:r>
      <w:r>
        <w:br w:type="textWrapping"/>
      </w:r>
      <w:r>
        <w:rPr>
          <w:rStyle w:val="VerbatimChar"/>
        </w:rPr>
        <w:t xml:space="preserve">##  [2209] 2 4 9 0 2 1 9 7 1 5 0 5 5 0 3 5 0 3 3 7 4 2 6 8 5 9 2 1 0 5 5 8 5 3 7 4 4 2 9 0 0 0 9 1 4 3</w:t>
      </w:r>
      <w:r>
        <w:br w:type="textWrapping"/>
      </w:r>
      <w:r>
        <w:rPr>
          <w:rStyle w:val="VerbatimChar"/>
        </w:rPr>
        <w:t xml:space="preserve">##  [2255] 1 5 3 8 5 1 1 2 9 4 0 5 2 8 0 2 9 8 4 4 8 3 8 0 4 0 0 4 8 5 4 9 0 9 5 8 0 9 1 4 7 2 1 6 6 0</w:t>
      </w:r>
      <w:r>
        <w:br w:type="textWrapping"/>
      </w:r>
      <w:r>
        <w:rPr>
          <w:rStyle w:val="VerbatimChar"/>
        </w:rPr>
        <w:t xml:space="preserve">##  [2301] 6 5 0 4 8 5 5 2 0 3 8 3 0 1 9 2 9 7 2 6 4 8 3 4 8 5 2 8 3 3 1 4 4 0 4 9 0 4 1 9 9 8 1 8 8 3</w:t>
      </w:r>
      <w:r>
        <w:br w:type="textWrapping"/>
      </w:r>
      <w:r>
        <w:rPr>
          <w:rStyle w:val="VerbatimChar"/>
        </w:rPr>
        <w:t xml:space="preserve">##  [2347] 3 3 8 5 9 2 6 8 7 0 3 0 0 2 5 7 5 0 7 9 1 8 4 8 9 3 5 2 0 4 6 7 8 9 1 8 2 5 5 3 1 1 8 8 3 0</w:t>
      </w:r>
      <w:r>
        <w:br w:type="textWrapping"/>
      </w:r>
      <w:r>
        <w:rPr>
          <w:rStyle w:val="VerbatimChar"/>
        </w:rPr>
        <w:t xml:space="preserve">##  [2393] 7 0 1 8 3 0 4 9 8 9 8 8 6 9 1 8 4 2 7 7 0 5 1 1 0 0 4 3 0 2 3 5 1 2 3 3 4 4 5 0 9 8 3 3 1 0</w:t>
      </w:r>
      <w:r>
        <w:br w:type="textWrapping"/>
      </w:r>
      <w:r>
        <w:rPr>
          <w:rStyle w:val="VerbatimChar"/>
        </w:rPr>
        <w:t xml:space="preserve">##  [2439] 2 1 4 4 4 8 4 9 0 9 9 5 0 6 0 5 0 4 9 8 3 6 1 9 6 1 0 4 5 4 1 2 8 5 9 4 5 3 4 8 3 0 6 8 9 0</w:t>
      </w:r>
      <w:r>
        <w:br w:type="textWrapping"/>
      </w:r>
      <w:r>
        <w:rPr>
          <w:rStyle w:val="VerbatimChar"/>
        </w:rPr>
        <w:t xml:space="preserve">##  [2485] 5 6 2 6 9 3 2 2 8 5 9 2 3 1 3 3 2 2 7 4 1 2 6 4 0 2 8 5 0 8 5 2 7 8 1 5 9 8 6 9 0 9 3 9 5 9</w:t>
      </w:r>
      <w:r>
        <w:br w:type="textWrapping"/>
      </w:r>
      <w:r>
        <w:rPr>
          <w:rStyle w:val="VerbatimChar"/>
        </w:rPr>
        <w:t xml:space="preserve">##  [2531] 9 6 0 7 1 5 5 9 5 4 4 2 4 5 9 7 4 2 6 9 9 3 2 1 3 7 1 8 7 7 1 8 9 3 7 7 7 1 7 4 6 2 2 4 5 2</w:t>
      </w:r>
      <w:r>
        <w:br w:type="textWrapping"/>
      </w:r>
      <w:r>
        <w:rPr>
          <w:rStyle w:val="VerbatimChar"/>
        </w:rPr>
        <w:t xml:space="preserve">##  [2577] 8 9 0 8 0 0 7 7 5 0 1 9 3 6 4 9 2 6 6 9 1 0 5 8 7 2 8 6 3 6 1 7 4 8 7 4 1 7 8 2 4 6 4 4 1 8</w:t>
      </w:r>
      <w:r>
        <w:br w:type="textWrapping"/>
      </w:r>
      <w:r>
        <w:rPr>
          <w:rStyle w:val="VerbatimChar"/>
        </w:rPr>
        <w:t xml:space="preserve">##  [2623] 6 7 2 9 6 5 2 3 3 8 8 2 0 7 2 4 0 4 1 0 8 1 7 7 2 6 3 1 2 7 2 6 0 6 2 7 2 6 3 2 3 0 9 7 3 5</w:t>
      </w:r>
      <w:r>
        <w:br w:type="textWrapping"/>
      </w:r>
      <w:r>
        <w:rPr>
          <w:rStyle w:val="VerbatimChar"/>
        </w:rPr>
        <w:t xml:space="preserve">##  [2669] 4 9 2 2 5 0 6 8 4 0 4 4 0 6 1 6 4 2 7 1 0 6 4 1 1 5 6 6 8 3 3 1 7 4 9 8 8 4 5 5 6 7 3 9 1 0</w:t>
      </w:r>
      <w:r>
        <w:br w:type="textWrapping"/>
      </w:r>
      <w:r>
        <w:rPr>
          <w:rStyle w:val="VerbatimChar"/>
        </w:rPr>
        <w:t xml:space="preserve">##  [2715] 5 3 7 2 1 1 8 0 2 0 5 9 6 3 8 1 0 4 6 6 2 8 3 4 2 1 9 1 7 9 5 7 6 1 5 8 8 2 2 4 6 3 1 6 4 0</w:t>
      </w:r>
      <w:r>
        <w:br w:type="textWrapping"/>
      </w:r>
      <w:r>
        <w:rPr>
          <w:rStyle w:val="VerbatimChar"/>
        </w:rPr>
        <w:t xml:space="preserve">##  [2761] 3 9 8 4 0 8 4 3 9 7 1 1 5 5 1 9 2 4 2 3 8 6 7 1 3 0 7 3 5 8 1 4 2 3 4 8 8 8 4 8 1 8 9 3 0 6</w:t>
      </w:r>
      <w:r>
        <w:br w:type="textWrapping"/>
      </w:r>
      <w:r>
        <w:rPr>
          <w:rStyle w:val="VerbatimChar"/>
        </w:rPr>
        <w:t xml:space="preserve">##  [2807] 0 2 9 7 3 7 0 1 3 5 9 8 0 5 0 5 8 7 4 6 2 8 0 0 9 3 0 5 8 1 1 6 6 0 0 8 4 2 3 3 9 5 4 3 3 1</w:t>
      </w:r>
      <w:r>
        <w:br w:type="textWrapping"/>
      </w:r>
      <w:r>
        <w:rPr>
          <w:rStyle w:val="VerbatimChar"/>
        </w:rPr>
        <w:t xml:space="preserve">##  [2853] 8 1 5 2 0 0 7 9 3 2 7 1 7 4 1 6 2 6 2 7 0 4 9 3 2 5 0 8 6 2 2 7 4 2 1 1 0 3 5 5 2 6 4 1 8 8</w:t>
      </w:r>
      <w:r>
        <w:br w:type="textWrapping"/>
      </w:r>
      <w:r>
        <w:rPr>
          <w:rStyle w:val="VerbatimChar"/>
        </w:rPr>
        <w:t xml:space="preserve">##  [2899] 4 4 4 4 2 9 2 4 9 6 2 6 8 4 5 4 9 8 1 6 4 6 4 9 4 3 5 1 2 6 0 1 1 0 2 6 9 7 0 1 2 4 6 7 2 1</w:t>
      </w:r>
      <w:r>
        <w:br w:type="textWrapping"/>
      </w:r>
      <w:r>
        <w:rPr>
          <w:rStyle w:val="VerbatimChar"/>
        </w:rPr>
        <w:t xml:space="preserve">##  [2945] 1 7 7 8 7 6 5 3 7 2 0 9 6 1 6 2 2 5 8 5 2 9 8 4 0 9 0 8 1 3 8 2 8 2 0 6 3 8 7 8 2 2 6 6 0 4</w:t>
      </w:r>
      <w:r>
        <w:br w:type="textWrapping"/>
      </w:r>
      <w:r>
        <w:rPr>
          <w:rStyle w:val="VerbatimChar"/>
        </w:rPr>
        <w:t xml:space="preserve">##  [2991] 5 3 4 1 1 9 9 0 6 2 1 4 2 7 5 1 8 3 3 7 9 8 7 2 7 9 7 2 2 2 6 3 3 9 1 1 4 8 0 9 7 5 4 8 8 3</w:t>
      </w:r>
      <w:r>
        <w:br w:type="textWrapping"/>
      </w:r>
      <w:r>
        <w:rPr>
          <w:rStyle w:val="VerbatimChar"/>
        </w:rPr>
        <w:t xml:space="preserve">##  [3037] 6 3 8 8 6 2 5 9 2 3 8 3 2 8 3 3 1 1 3 0 1 8 2 1 5 8 1 5 8 0 7 7 7 9 9 9 5 3 6 7 8 4 5 1 0 2</w:t>
      </w:r>
      <w:r>
        <w:br w:type="textWrapping"/>
      </w:r>
      <w:r>
        <w:rPr>
          <w:rStyle w:val="VerbatimChar"/>
        </w:rPr>
        <w:t xml:space="preserve">##  [3083] 2 4 3 7 7 7 7 2 5 8 5 8 5 3 0 9 7 2 0 6 8 3 0 7 4 7 6 8 4 7 0 0 4 0 2 7 8 1 3 8 1 5 3 6 1 1</w:t>
      </w:r>
      <w:r>
        <w:br w:type="textWrapping"/>
      </w:r>
      <w:r>
        <w:rPr>
          <w:rStyle w:val="VerbatimChar"/>
        </w:rPr>
        <w:t xml:space="preserve">##  [3129] 6 6 9 8 2 8 2 7 7 1 3 0 3 0 7 8 7 6 5 2 6 7 5 5 8 9 7 3 2 4 8 3 9 5 7 6 2 2 7 3 8 5 1 8 9 2</w:t>
      </w:r>
      <w:r>
        <w:br w:type="textWrapping"/>
      </w:r>
      <w:r>
        <w:rPr>
          <w:rStyle w:val="VerbatimChar"/>
        </w:rPr>
        <w:t xml:space="preserve">##  [3175] 2 1 2 2 7 4 0 4 4 8 9 7 9 2 2 8 2 6 0 6 3 4 1 5 2 7 5 3 7 6 2 3 5 1 1 0 7 3 8 8 7 5 9 9 5 5</w:t>
      </w:r>
      <w:r>
        <w:br w:type="textWrapping"/>
      </w:r>
      <w:r>
        <w:rPr>
          <w:rStyle w:val="VerbatimChar"/>
        </w:rPr>
        <w:t xml:space="preserve">##  [3221] 3 0 7 1 4 6 0 9 9 6 0 8 0 5 7 8 8 2 7 6 6 4 8 1 0 4 8 0 7 5 8 7 7 5 5 3 7 6 3 2 0 3 4 2 0 2</w:t>
      </w:r>
      <w:r>
        <w:br w:type="textWrapping"/>
      </w:r>
      <w:r>
        <w:rPr>
          <w:rStyle w:val="VerbatimChar"/>
        </w:rPr>
        <w:t xml:space="preserve">##  [3267] 9 4 5 4 4 1 2 5 9 0 5 0 2 5 0 4 2 0 6 7 2 7 2 3 2 5 1 4 3 4 2 4 3 9 9 2 8 0 4 0 0 1 9 3 9 6</w:t>
      </w:r>
      <w:r>
        <w:br w:type="textWrapping"/>
      </w:r>
      <w:r>
        <w:rPr>
          <w:rStyle w:val="VerbatimChar"/>
        </w:rPr>
        <w:t xml:space="preserve">##  [3313] 8 6 9 4 7 9 1 5 8 1 3 6 2 6 8 6 3 3 0 0 0 3 3 1 6 8 4 9 3 0 6 5 8 8 8 6 1 0 8 7 8 5 8 7 0 7</w:t>
      </w:r>
      <w:r>
        <w:br w:type="textWrapping"/>
      </w:r>
      <w:r>
        <w:rPr>
          <w:rStyle w:val="VerbatimChar"/>
        </w:rPr>
        <w:t xml:space="preserve">##  [3359] 2 7 1 5 5 8 3 3 8 5 9 9 4 0 6 7 1 8 8 8 7 2 0 9 7 9 6 9 2 1 4 7 2 5 2 6 2 9 6 7 1 9 7 2 5 3</w:t>
      </w:r>
      <w:r>
        <w:br w:type="textWrapping"/>
      </w:r>
      <w:r>
        <w:rPr>
          <w:rStyle w:val="VerbatimChar"/>
        </w:rPr>
        <w:t xml:space="preserve">##  [3405] 8 4 9 3 9 5 7 5 1 3 3 6 0 7 5 3 5 5 8 7 7 4 6 5 5 3 4 8 3 0 9 2 3 2 2 7 4 6 7 1 4 8 1 4 7 8</w:t>
      </w:r>
      <w:r>
        <w:br w:type="textWrapping"/>
      </w:r>
      <w:r>
        <w:rPr>
          <w:rStyle w:val="VerbatimChar"/>
        </w:rPr>
        <w:t xml:space="preserve">##  [3451] 2 6 7 4 0 2 2 4 2 3 0 5 2 3 2 8 8 0 7 4 6 4 8 3 5 1 3 9 1 6 9 0 7 4 8 0 2 5 6 3 5 4 5 1 7 9</w:t>
      </w:r>
      <w:r>
        <w:br w:type="textWrapping"/>
      </w:r>
      <w:r>
        <w:rPr>
          <w:rStyle w:val="VerbatimChar"/>
        </w:rPr>
        <w:t xml:space="preserve">##  [3497] 4 6 7 3 0 2 8 1 0 9 9 7 8 2 6 9 7 7 5 8 8 7 5 3 5 5 0 8 9 7 2 1 4 7 1 3 6 3 4 0 9 4 7 7 6 5</w:t>
      </w:r>
      <w:r>
        <w:br w:type="textWrapping"/>
      </w:r>
      <w:r>
        <w:rPr>
          <w:rStyle w:val="VerbatimChar"/>
        </w:rPr>
        <w:t xml:space="preserve">##  [3543] 0 8 8 6 8 5 6 0 7 3 0 0 4 5 2 0 7 7 7 1 5 2 1 8 5 2 2 8 7 7 6 7 1 6 9 5 3 9 3 5 0 7 4 6 0 1</w:t>
      </w:r>
      <w:r>
        <w:br w:type="textWrapping"/>
      </w:r>
      <w:r>
        <w:rPr>
          <w:rStyle w:val="VerbatimChar"/>
        </w:rPr>
        <w:t xml:space="preserve">##  [3589] 2 5 9 3 2 8 5 7 3 1 4 0 8 1 8 5 6 9 3 3 8 4 4 2 0 6 4 2 3 4 5 9 1 1 9 4 7 0 3 1 0 0 7 7 0 7</w:t>
      </w:r>
      <w:r>
        <w:br w:type="textWrapping"/>
      </w:r>
      <w:r>
        <w:rPr>
          <w:rStyle w:val="VerbatimChar"/>
        </w:rPr>
        <w:t xml:space="preserve">##  [3635] 8 0 5 6 4 4 8 9 7 2 9 5 3 7 2 4 1 9 7 8 1 3 9 3 6 7 8 6 5 6 7 9 9 7 0 4 2 3 4 0 9 5 3 9 2 8</w:t>
      </w:r>
      <w:r>
        <w:br w:type="textWrapping"/>
      </w:r>
      <w:r>
        <w:rPr>
          <w:rStyle w:val="VerbatimChar"/>
        </w:rPr>
        <w:t xml:space="preserve">##  [3681] 8 6 0 4 1 9 3 3 5 1 9 5 9 2 8 5 5 9 5 4 0 7 3 5 4 2 6 9 4 8 1 9 2 6 6 4 8 8 7 7 4 9 3 9 6 8</w:t>
      </w:r>
      <w:r>
        <w:br w:type="textWrapping"/>
      </w:r>
      <w:r>
        <w:rPr>
          <w:rStyle w:val="VerbatimChar"/>
        </w:rPr>
        <w:t xml:space="preserve">##  [3727] 2 6 9 0 4 2 5 5 0 4 6 4 1 1 1 8 7 8 8 9 7 6 5 7 3 6 0 4 0 3 6 8 8 8 0 2 3 2 8 8 1 2 1 1 6 3</w:t>
      </w:r>
      <w:r>
        <w:br w:type="textWrapping"/>
      </w:r>
      <w:r>
        <w:rPr>
          <w:rStyle w:val="VerbatimChar"/>
        </w:rPr>
        <w:t xml:space="preserve">##  [3773] 2 2 4 0 0 4 1 0 2 7 0 6 7 9 9 2 7 6 9 9 8 4 8 3 4 0 9 6 2 4 3 8 3 0 6 9 6 4 7 3 7 8 8 2 4 8</w:t>
      </w:r>
      <w:r>
        <w:br w:type="textWrapping"/>
      </w:r>
      <w:r>
        <w:rPr>
          <w:rStyle w:val="VerbatimChar"/>
        </w:rPr>
        <w:t xml:space="preserve">##  [3819] 8 0 1 5 8 9 8 7 1 0 3 1 3 0 9 3 9 9 1 5 9 4 1 7 0 1 0 5 3 8 8 4 1 7 0 5 0 4 1 7 1 7 9 4 3 9</w:t>
      </w:r>
      <w:r>
        <w:br w:type="textWrapping"/>
      </w:r>
      <w:r>
        <w:rPr>
          <w:rStyle w:val="VerbatimChar"/>
        </w:rPr>
        <w:t xml:space="preserve">##  [3865] 2 2 9 3 5 8 8 4 4 7 7 4 2 0 5 5 3 6 2 5 6 8 5 6 9 1 3 1 4 5 9 0 7 0 3 5 2 1 5 8 5 6 6 9 1 9</w:t>
      </w:r>
      <w:r>
        <w:br w:type="textWrapping"/>
      </w:r>
      <w:r>
        <w:rPr>
          <w:rStyle w:val="VerbatimChar"/>
        </w:rPr>
        <w:t xml:space="preserve">##  [3911] 1 7 1 8 0 3 4 0 2 8 3 3 8 8 0 3 6 8 1 8 3 3 2 2 1 8 3 4 6 2 4 2 3 9 2 3 0 4 5 7 1 6 1 2 6 3</w:t>
      </w:r>
      <w:r>
        <w:br w:type="textWrapping"/>
      </w:r>
      <w:r>
        <w:rPr>
          <w:rStyle w:val="VerbatimChar"/>
        </w:rPr>
        <w:t xml:space="preserve">##  [3957] 8 5 1 2 5 4 8 1 7 1 6 4 9 4 2 1 5 3 3 5 8 7 7 7 2 7 5 4 4 2 0 4 4 9 9 5 8 0 4 4 1 3 7 9 0 0</w:t>
      </w:r>
      <w:r>
        <w:br w:type="textWrapping"/>
      </w:r>
      <w:r>
        <w:rPr>
          <w:rStyle w:val="VerbatimChar"/>
        </w:rPr>
        <w:t xml:space="preserve">##  [4003] 9 8 5 3 0 7 1 9 5 8 2 0 9 9 1 2 2 0 2 4 5 1 0 2 8 3 4 8 3 4 0 0 3 6 7 4 4 1 7 3 0 7 9 9 1 5</w:t>
      </w:r>
      <w:r>
        <w:br w:type="textWrapping"/>
      </w:r>
      <w:r>
        <w:rPr>
          <w:rStyle w:val="VerbatimChar"/>
        </w:rPr>
        <w:t xml:space="preserve">##  [4049] 5 9 1 4 6 1 2 8 4 5 5 8 0 6 2 7 2 7 5 6 8 7 8 6 4 9 2 5 5 9 9 4 4 2 6 6 6 8 7 6 6 7 5 2 7 0</w:t>
      </w:r>
      <w:r>
        <w:br w:type="textWrapping"/>
      </w:r>
      <w:r>
        <w:rPr>
          <w:rStyle w:val="VerbatimChar"/>
        </w:rPr>
        <w:t xml:space="preserve">##  [4095] 3 4 4 8 4 0 2 9 0 5 2 6 4 8 0 0 2 0 2 5 5 8 0 7 0 8 9 0 2 1 4 5 1 0 2 9 6 4 9 9 1 4 3 1 6 8</w:t>
      </w:r>
      <w:r>
        <w:br w:type="textWrapping"/>
      </w:r>
      <w:r>
        <w:rPr>
          <w:rStyle w:val="VerbatimChar"/>
        </w:rPr>
        <w:t xml:space="preserve">##  [4141] 6 3 3 2 2 3 2 3 8 5 2 3 4 0 8 5 4 0 1 0 2 2 6 7 9 6 2 3 3 6 8 5 4 4 0 3 3 5 2 5 1 5 5 1 7 5</w:t>
      </w:r>
      <w:r>
        <w:br w:type="textWrapping"/>
      </w:r>
      <w:r>
        <w:rPr>
          <w:rStyle w:val="VerbatimChar"/>
        </w:rPr>
        <w:t xml:space="preserve">##  [4187] 2 1 8 8 0 9 0 0 0 3 2 1 8 3 4 2 1 2 0 3 0 8 5 1 5 0 2 6 3 9 8 2 8 1 0 2 6 2 6 3 7 5 0 6 2 0</w:t>
      </w:r>
      <w:r>
        <w:br w:type="textWrapping"/>
      </w:r>
      <w:r>
        <w:rPr>
          <w:rStyle w:val="VerbatimChar"/>
        </w:rPr>
        <w:t xml:space="preserve">##  [4233] 8 2 2 1 8 6 8 2 9 2 6 8 5 2 7 3 2 2 6 6 6 8 5 2 1 5 2 8 2 9 0 6 3 6 4 2 7 7 9 6 2 9 6 0 5 8</w:t>
      </w:r>
      <w:r>
        <w:br w:type="textWrapping"/>
      </w:r>
      <w:r>
        <w:rPr>
          <w:rStyle w:val="VerbatimChar"/>
        </w:rPr>
        <w:t xml:space="preserve">##  [4279] 7 7 0 7 7 0 7 7 2 9 7 4 2 2 3 8 0 1 9 8 0 2 6 8 3 8 0 7 6 3 3 8 1 3 8 7 3 0 3 4 8 8 9 1 3 2</w:t>
      </w:r>
      <w:r>
        <w:br w:type="textWrapping"/>
      </w:r>
      <w:r>
        <w:rPr>
          <w:rStyle w:val="VerbatimChar"/>
        </w:rPr>
        <w:t xml:space="preserve">##  [4325] 1 4 8 0 4 2 7 3 9 4 9 0 4 6 5 7 0 8 1 7 5 4 9 5 7 3 2 0 9 8 7 3 7 7 4 9 5 8 8 4 4 6 2 3 8 9</w:t>
      </w:r>
      <w:r>
        <w:br w:type="textWrapping"/>
      </w:r>
      <w:r>
        <w:rPr>
          <w:rStyle w:val="VerbatimChar"/>
        </w:rPr>
        <w:t xml:space="preserve">##  [4371] 7 1 3 4 2 9 7 1 2 2 6 6 5 5 4 5 2 8 9 2 9 9 1 4 8 1 5 5 5 6 8 1 5 5 7 7 9 8 3 1 1 2 6 6 9 3</w:t>
      </w:r>
      <w:r>
        <w:br w:type="textWrapping"/>
      </w:r>
      <w:r>
        <w:rPr>
          <w:rStyle w:val="VerbatimChar"/>
        </w:rPr>
        <w:t xml:space="preserve">##  [4417] 2 6 4 8 2 5 4 9 0 2 8 4 8 6 3 6 1 4 3 3 8 4 9 9 0 7 9 5 3 1 5 2 8 4 9 0 1 6 0 5 8 1 9 3 6 8</w:t>
      </w:r>
      <w:r>
        <w:br w:type="textWrapping"/>
      </w:r>
      <w:r>
        <w:rPr>
          <w:rStyle w:val="VerbatimChar"/>
        </w:rPr>
        <w:t xml:space="preserve">##  [4463] 3 8 4 2 5 6 9 0 1 2 0 7 9 0 1 3 9 5 1 2 1 1 3 8 3 9 5 4 4 3 7 7 7 2 3 9 1 9 4 6 0 7 6 6 9 9</w:t>
      </w:r>
      <w:r>
        <w:br w:type="textWrapping"/>
      </w:r>
      <w:r>
        <w:rPr>
          <w:rStyle w:val="VerbatimChar"/>
        </w:rPr>
        <w:t xml:space="preserve">##  [4509] 0 2 4 9 0 4 0 2 7 9 6 1 1 2 0 8 8 7 4 2 7 5 7 6 1 8 1 4 9 8 9 0 1 0 0 0 3 0 6 4 1 9 7 1 2 2</w:t>
      </w:r>
      <w:r>
        <w:br w:type="textWrapping"/>
      </w:r>
      <w:r>
        <w:rPr>
          <w:rStyle w:val="VerbatimChar"/>
        </w:rPr>
        <w:t xml:space="preserve">##  [4555] 5 3 4 1 7 4 7 0 2 8 8 1 4 9 7 3 3 4 9 3 9 8 5 3 8 4 7 1 4 1 9 6 8 3 2 4 8 1 1 5 8 6 1 6 2 9</w:t>
      </w:r>
      <w:r>
        <w:br w:type="textWrapping"/>
      </w:r>
      <w:r>
        <w:rPr>
          <w:rStyle w:val="VerbatimChar"/>
        </w:rPr>
        <w:t xml:space="preserve">##  [4601] 0 9 5 3 5 6 6 5 6 8 3 8 0 2 9 9 1 5 3 2 6 5 3 0 3 0 7 4 0 4 1 9 5 1 7 5 5 5 9 4 8 2 6 0 4 6</w:t>
      </w:r>
      <w:r>
        <w:br w:type="textWrapping"/>
      </w:r>
      <w:r>
        <w:rPr>
          <w:rStyle w:val="VerbatimChar"/>
        </w:rPr>
        <w:t xml:space="preserve">##  [4647] 2 1 1 4 2 8 2 9 0 5 8 1 3 8 3 2 4 8 6 0 9 3 2 9 7 2 3 2 4 8 9 6 1 4 7 7 9 7 3 6 9 2 7 3 0 2</w:t>
      </w:r>
      <w:r>
        <w:br w:type="textWrapping"/>
      </w:r>
      <w:r>
        <w:rPr>
          <w:rStyle w:val="VerbatimChar"/>
        </w:rPr>
        <w:t xml:space="preserve">##  [4693] 0 9 4 3 3 1 9 5 8 2 3 5 0 6 4 5 6 3 5 3 7 7 6 0 9 5 1 4 4 5 3 0 6 1 4 0 5 4 8 5 7 3 0 8 3 5</w:t>
      </w:r>
      <w:r>
        <w:br w:type="textWrapping"/>
      </w:r>
      <w:r>
        <w:rPr>
          <w:rStyle w:val="VerbatimChar"/>
        </w:rPr>
        <w:t xml:space="preserve">##  [4739] 4 4 9 8 9 5 8 1 7 5 0 1 5 3 3 3 3 4 4 3 0 7 8 0 9 6 3 0 4 2 7 3 5 7 3 7 8 4 6 6 2 3 1 0 7 5</w:t>
      </w:r>
      <w:r>
        <w:br w:type="textWrapping"/>
      </w:r>
      <w:r>
        <w:rPr>
          <w:rStyle w:val="VerbatimChar"/>
        </w:rPr>
        <w:t xml:space="preserve">##  [4785] 2 6 4 1 1 4 7 2 3 5 5 0 4 4 4 8 9 9 2 0 9 8 3 5 3 1 2 5 0 1 8 5 8 4 0 7 8 9 2 4 6 3 2 2 6 7</w:t>
      </w:r>
      <w:r>
        <w:br w:type="textWrapping"/>
      </w:r>
      <w:r>
        <w:rPr>
          <w:rStyle w:val="VerbatimChar"/>
        </w:rPr>
        <w:t xml:space="preserve">##  [4831] 9 1 9 7 4 5 6 3 2 4 5 6 0 5 8 6 4 4 9 4 7 8 3 0 2 7 7 5 9 5 7 3 8 7 5 9 9 8 2 1 0 8 0 2 2 7</w:t>
      </w:r>
      <w:r>
        <w:br w:type="textWrapping"/>
      </w:r>
      <w:r>
        <w:rPr>
          <w:rStyle w:val="VerbatimChar"/>
        </w:rPr>
        <w:t xml:space="preserve">##  [4877] 9 2 2 5 2 3 2 1 1 9 0 5 5 4 9 8 9 0 5 4 0 6 5 7 8 4 8 8 7 4 9 3 9 6 9 7 3 9 9 3 6 0 2 8 7 9</w:t>
      </w:r>
      <w:r>
        <w:br w:type="textWrapping"/>
      </w:r>
      <w:r>
        <w:rPr>
          <w:rStyle w:val="VerbatimChar"/>
        </w:rPr>
        <w:t xml:space="preserve">##  [4923] 3 0 6 4 1 0 3 8 4 8 4 4 2 3 5 7 7 8 5 2 3 2 1 8 3 8 5 4 2 3 0 8 3 3 4 9 0 9 9 0 1 8 3 6 3 8</w:t>
      </w:r>
      <w:r>
        <w:br w:type="textWrapping"/>
      </w:r>
      <w:r>
        <w:rPr>
          <w:rStyle w:val="VerbatimChar"/>
        </w:rPr>
        <w:t xml:space="preserve">##  [4969] 6 8 5 1 3 6 1 9 3 5 0 6 2 3 1 5 3 2 8 5 7 8 0 1 1 0 6 2 5 9 0 7 2 3 6 4 6 3 3 9 4 7 0 8 3 5</w:t>
      </w:r>
      <w:r>
        <w:br w:type="textWrapping"/>
      </w:r>
      <w:r>
        <w:rPr>
          <w:rStyle w:val="VerbatimChar"/>
        </w:rPr>
        <w:t xml:space="preserve">##  [5015] 6 4 0 1 3 9 4 2 5 6 5 3 6 5 6 0 6 0 6 9 1 3 3 2 5 5 4 6 1 4 9 7 2 4 7 5 7 1 4 8 7 9 5 7 0 2</w:t>
      </w:r>
      <w:r>
        <w:br w:type="textWrapping"/>
      </w:r>
      <w:r>
        <w:rPr>
          <w:rStyle w:val="VerbatimChar"/>
        </w:rPr>
        <w:t xml:space="preserve">##  [5061] 9 2 5 0 7 8 4 5 2 9 3 3 2 5 9 2 5 7 7 3 8 3 9 6 5 3 0 7 0 9 5 1 3 6 9 1 6 2 5 3 4 9 9 1 2 2</w:t>
      </w:r>
      <w:r>
        <w:br w:type="textWrapping"/>
      </w:r>
      <w:r>
        <w:rPr>
          <w:rStyle w:val="VerbatimChar"/>
        </w:rPr>
        <w:t xml:space="preserve">##  [5107] 2 4 3 8 7 9 9 4 8 8 9 0 7 6 4 6 8 8 4 2 0 1 4 0 2 1 5 4 6 6 0 3 4 5 6 8 5 6 6 3 1 8 6 8 9 9</w:t>
      </w:r>
      <w:r>
        <w:br w:type="textWrapping"/>
      </w:r>
      <w:r>
        <w:rPr>
          <w:rStyle w:val="VerbatimChar"/>
        </w:rPr>
        <w:t xml:space="preserve">##  [5153] 5 5 8 2 5 4 4 2 5 4 9 2 9 1 0 2 4 6 9 8 3 4 9 1 9 4 7 3 5 4 3 4 2 1 0 2 4 3 7 8 4 5 5 9 0 4</w:t>
      </w:r>
      <w:r>
        <w:br w:type="textWrapping"/>
      </w:r>
      <w:r>
        <w:rPr>
          <w:rStyle w:val="VerbatimChar"/>
        </w:rPr>
        <w:t xml:space="preserve">##  [5199] 3 4 5 5 5 7 6 1 3 3 7 0 5 7 6 8 3 5 5 8 1 9 4 0 4 2 1 6 0 1 2 5 0 8 1 1 7 8 2 5 9 0 8 3 4 4</w:t>
      </w:r>
      <w:r>
        <w:br w:type="textWrapping"/>
      </w:r>
      <w:r>
        <w:rPr>
          <w:rStyle w:val="VerbatimChar"/>
        </w:rPr>
        <w:t xml:space="preserve">##  [5245] 2 7 0 7 3 3 2 1 7 1 6 2 3 4 0 0 6 4 8 7 0 3 0 4 7 3 3 6 0 2 4 4 1 8 1 9 1 2 6 4 6 5 3 3 5 3</w:t>
      </w:r>
      <w:r>
        <w:br w:type="textWrapping"/>
      </w:r>
      <w:r>
        <w:rPr>
          <w:rStyle w:val="VerbatimChar"/>
        </w:rPr>
        <w:t xml:space="preserve">##  [5291] 5 8 3 9 7 3 0 0 1 0 1 0 7 7 4 8 9 6 1 5 4 9 4 7 9 9 9 0 1 0 9 9 5 1 7 2 9 3 5 6 8 1 7 3 3 8</w:t>
      </w:r>
      <w:r>
        <w:br w:type="textWrapping"/>
      </w:r>
      <w:r>
        <w:rPr>
          <w:rStyle w:val="VerbatimChar"/>
        </w:rPr>
        <w:t xml:space="preserve">##  [5337] 2 7 8 8 9 8 8 4 5 6 4 5 9 0 0 5 4 7 7 4 4 7 4 5 8 3 7 2 7 3 8 8 8 7 8 6 0 5 7 9 8 5 4 0 6 2</w:t>
      </w:r>
      <w:r>
        <w:br w:type="textWrapping"/>
      </w:r>
      <w:r>
        <w:rPr>
          <w:rStyle w:val="VerbatimChar"/>
        </w:rPr>
        <w:t xml:space="preserve">##  [5383] 4 6 8 9 9 1 9 5 8 4 4 8 4 8 7 2 8 3 0 7 8 8 3 9 9 5 9 2 6 9 7 5 7 2 9 9 2 3 9 5 3 5 3 1 2 9</w:t>
      </w:r>
      <w:r>
        <w:br w:type="textWrapping"/>
      </w:r>
      <w:r>
        <w:rPr>
          <w:rStyle w:val="VerbatimChar"/>
        </w:rPr>
        <w:t xml:space="preserve">##  [5429] 1 2 8 5 1 7 9 6 3 3 6 9 0 4 0 0 0 2 9 7 1 9 8 5 6 8 5 9 5 2 4 2 5 2 2 5 4 2 7 1 6 6 4 4 5 6</w:t>
      </w:r>
      <w:r>
        <w:br w:type="textWrapping"/>
      </w:r>
      <w:r>
        <w:rPr>
          <w:rStyle w:val="VerbatimChar"/>
        </w:rPr>
        <w:t xml:space="preserve">##  [5475] 4 6 9 5 5 1 5 2 4 4 4 4 1 9 0 7 2 7 4 2 9 7 4 2 6 1 7 1 4 7 0 1 7 3 0 3 8 6 6 0 4 1 7 9 0 2</w:t>
      </w:r>
      <w:r>
        <w:br w:type="textWrapping"/>
      </w:r>
      <w:r>
        <w:rPr>
          <w:rStyle w:val="VerbatimChar"/>
        </w:rPr>
        <w:t xml:space="preserve">##  [5521] 9 2 0 7 1 7 5 2 9 8 6 4 0 3 3 2 2 8 1 0 8 1 8 1 0 1 2 7 3 7 7 3 3 9 9 0 8 2 5 8 9 3 3 5 4 1</w:t>
      </w:r>
      <w:r>
        <w:br w:type="textWrapping"/>
      </w:r>
      <w:r>
        <w:rPr>
          <w:rStyle w:val="VerbatimChar"/>
        </w:rPr>
        <w:t xml:space="preserve">##  [5567] 6 9 4 3 2 6 1 8 1 4 4 0 2 1 7 0 5 4 5 3 6 2 1 0 0 7 2 6 2 3 6 4 5 2 9 6 8 0 4 2 0 1 7 5 3 3</w:t>
      </w:r>
      <w:r>
        <w:br w:type="textWrapping"/>
      </w:r>
      <w:r>
        <w:rPr>
          <w:rStyle w:val="VerbatimChar"/>
        </w:rPr>
        <w:t xml:space="preserve">##  [5613] 3 2 0 3 5 2 6 2 5 1 4 2 2 1 9 3 4 6 9 5 8 0 0 3 6 0 8 1 2 3 3 1 5 5 3 2 6 7 1 3 2 3 0 3 2 2</w:t>
      </w:r>
      <w:r>
        <w:br w:type="textWrapping"/>
      </w:r>
      <w:r>
        <w:rPr>
          <w:rStyle w:val="VerbatimChar"/>
        </w:rPr>
        <w:t xml:space="preserve">##  [5659] 8 6 8 8 7 0 3 1 3 8 3 4 1 2 0 3 6 7 7 8 3 6 9 5 6 6 9 5 4 3 8 7 3 8 3 7 9 0 2 5 1 0 5 0 3 9</w:t>
      </w:r>
      <w:r>
        <w:br w:type="textWrapping"/>
      </w:r>
      <w:r>
        <w:rPr>
          <w:rStyle w:val="VerbatimChar"/>
        </w:rPr>
        <w:t xml:space="preserve">##  [5705] 7 9 6 0 7 1 2 0 8 6 2 2 7 8 2 2 4 6 9 7 3 2 5 4 5 1 9 5 0 5 2 4 1 7 9 0 3 3 4 9 1 3 3 9 5 6</w:t>
      </w:r>
      <w:r>
        <w:br w:type="textWrapping"/>
      </w:r>
      <w:r>
        <w:rPr>
          <w:rStyle w:val="VerbatimChar"/>
        </w:rPr>
        <w:t xml:space="preserve">##  [5751] 8 2 4 1 4 0 6 7 9 0 1 3 2 1 6 9 8 1 3 7 3 9 9 5 4 2 3 2 8 8 5 5 1 8 8 5 5 9 9 3 4 4 6 7 9 4</w:t>
      </w:r>
      <w:r>
        <w:br w:type="textWrapping"/>
      </w:r>
      <w:r>
        <w:rPr>
          <w:rStyle w:val="VerbatimChar"/>
        </w:rPr>
        <w:t xml:space="preserve">##  [5797] 2 7 5 4 7 6 1 4 2 2 0 9 0 0 5 1 1 7 8 3 6 6 2 0 6 4 9 5 2 4 4 4 0 1 5 2 7 8 6 7 7 0 8 4 0 6</w:t>
      </w:r>
      <w:r>
        <w:br w:type="textWrapping"/>
      </w:r>
      <w:r>
        <w:rPr>
          <w:rStyle w:val="VerbatimChar"/>
        </w:rPr>
        <w:t xml:space="preserve">##  [5843] 9 1 2 1 7 4 3 4 9 9 2 6 4 3 0 5 7 5 2 7 8 9 9 2 7 8 7 7 5 8 7 6 6 9 0 1 8 7 5 2 5 3 7 4 6 5</w:t>
      </w:r>
      <w:r>
        <w:br w:type="textWrapping"/>
      </w:r>
      <w:r>
        <w:rPr>
          <w:rStyle w:val="VerbatimChar"/>
        </w:rPr>
        <w:t xml:space="preserve">##  [5889] 5 6 9 9 1 9 5 9 4 4 1 9 8 3 5 1 8 6 5 0 2 3 7 1 1 1 8 7 5 6 4 2 7 0 0 5 3 4 8 6 5 2 7 3 2 3</w:t>
      </w:r>
      <w:r>
        <w:br w:type="textWrapping"/>
      </w:r>
      <w:r>
        <w:rPr>
          <w:rStyle w:val="VerbatimChar"/>
        </w:rPr>
        <w:t xml:space="preserve">##  [5935] 2 7 8 0 7 0 9 5 8 6 7 3 5 0 9 7 3 0 6 5 7 8 2 3 1 9 0 2 9 1 3 4 6 4 0 6 2 4 8 6 4 9 5 0 1 8</w:t>
      </w:r>
      <w:r>
        <w:br w:type="textWrapping"/>
      </w:r>
      <w:r>
        <w:rPr>
          <w:rStyle w:val="VerbatimChar"/>
        </w:rPr>
        <w:t xml:space="preserve">##  [5981] 2 4 1 6 2 9 4 3 7 9 6 3 5 4 5 9 8 5 3 0 1 2 6 4 1 9 4 4 0 5 5 4 6 2 0 1 4 9 9 7 0 1 2 2 0 2</w:t>
      </w:r>
      <w:r>
        <w:br w:type="textWrapping"/>
      </w:r>
      <w:r>
        <w:rPr>
          <w:rStyle w:val="VerbatimChar"/>
        </w:rPr>
        <w:t xml:space="preserve">##  [6027] 6 2 5 9 4 8 4 6 1 5 9 2 1 8 9 3 1 7 1 1 1 9 1 3 8 9 9 1 9 6 0 5 8 5 5 9 3 8 9 3 7 8 2 9 2 0</w:t>
      </w:r>
      <w:r>
        <w:br w:type="textWrapping"/>
      </w:r>
      <w:r>
        <w:rPr>
          <w:rStyle w:val="VerbatimChar"/>
        </w:rPr>
        <w:t xml:space="preserve">##  [6073] 1 5 0 7 8 0 0 9 1 1 8 4 8 7 2 0 7 2 0 0 5 1 6 8 2 3 7 2 1 9 7 6 1 3 9 2 4 0 3 7 5 1 1 9 5 3</w:t>
      </w:r>
      <w:r>
        <w:br w:type="textWrapping"/>
      </w:r>
      <w:r>
        <w:rPr>
          <w:rStyle w:val="VerbatimChar"/>
        </w:rPr>
        <w:t xml:space="preserve">##  [6119] 5 4 6 6 1 5 2 1 6 2 5 9 9 4 3 4 1 7 9 0 7 7 3 3 8 4 1 8 2 7 6 4 8 9 2 9 3 2 4 1 1 6 6 1 6 9</w:t>
      </w:r>
      <w:r>
        <w:br w:type="textWrapping"/>
      </w:r>
      <w:r>
        <w:rPr>
          <w:rStyle w:val="VerbatimChar"/>
        </w:rPr>
        <w:t xml:space="preserve">##  [6165] 8 5 9 1 5 0 9 4 2 1 7 2 9 8 8 9 5 5 3 8 4 0 3 6 1 1 9 8 9 7 5 3 2 9 5 5 4 6 9 9 3 0 6 4 1 7</w:t>
      </w:r>
      <w:r>
        <w:br w:type="textWrapping"/>
      </w:r>
      <w:r>
        <w:rPr>
          <w:rStyle w:val="VerbatimChar"/>
        </w:rPr>
        <w:t xml:space="preserve">##  [6211] 4 9 2 8 5 8 6 0 1 3 2 2 3 6 6 0 2 8 3 2 4 0 1 6 4 5 4 2 3 9 2 2 4 2 5 4 2 7 3 7 3 3 6 9 4 8</w:t>
      </w:r>
      <w:r>
        <w:br w:type="textWrapping"/>
      </w:r>
      <w:r>
        <w:rPr>
          <w:rStyle w:val="VerbatimChar"/>
        </w:rPr>
        <w:t xml:space="preserve">##  [6257] 5 6 0 3 6 7 2 5 3 1 1 9 7 5 2 2 1 6 4 5 9 2 5 5 3 3 0 9 2 4 6 3 2 4 9 2 3 0 4 2 0 4 1 3 9 2</w:t>
      </w:r>
      <w:r>
        <w:br w:type="textWrapping"/>
      </w:r>
      <w:r>
        <w:rPr>
          <w:rStyle w:val="VerbatimChar"/>
        </w:rPr>
        <w:t xml:space="preserve">##  [6303] 4 2 2 3 2 3 0 8 3 5 1 2 8 8 2 1 2 1 1 9 6 5 9 6 8 0 3 2 3 8 3 7 5 6 1 1 2 0 5 5 0 1 0 5 2 8</w:t>
      </w:r>
      <w:r>
        <w:br w:type="textWrapping"/>
      </w:r>
      <w:r>
        <w:rPr>
          <w:rStyle w:val="VerbatimChar"/>
        </w:rPr>
        <w:t xml:space="preserve">##  [6349] 9 7 9 1 1 3 3 5 6 7 5 9 4 9 3 6 6 2 8 5 2 5 9 8 3 8 1 3 1 4 5 6 5 4 4 9 6 7 1 4 8 3 7 7 6 7</w:t>
      </w:r>
      <w:r>
        <w:br w:type="textWrapping"/>
      </w:r>
      <w:r>
        <w:rPr>
          <w:rStyle w:val="VerbatimChar"/>
        </w:rPr>
        <w:t xml:space="preserve">##  [6395] 9 4 7 7 0 1 4 1 2 8 2 4 7 4 7 1 8 7 5 1 3 1 0 3 4 5 3 8 6 3 4 9 3 1 5 3 0 7 0 6 4 5 1 2 6 2</w:t>
      </w:r>
      <w:r>
        <w:br w:type="textWrapping"/>
      </w:r>
      <w:r>
        <w:rPr>
          <w:rStyle w:val="VerbatimChar"/>
        </w:rPr>
        <w:t xml:space="preserve">##  [6441] 8 8 9 8 6 7 2 4 2 5 1 9 4 3 8 7 1 8 1 2 0 9 2 4 3 4 6 1 3 5 2 9 5 5 3 5 5 5 6 4 8 0 7 0 8 6</w:t>
      </w:r>
      <w:r>
        <w:br w:type="textWrapping"/>
      </w:r>
      <w:r>
        <w:rPr>
          <w:rStyle w:val="VerbatimChar"/>
        </w:rPr>
        <w:t xml:space="preserve">##  [6487] 2 1 9 7 7 6 8 0 3 0 9 8 5 6 2 8 1 5 7 7 0 1 6 1 3 4 6 2 6 1 7 4 2 2 6 1 8 2 4 6 3 0 8 8 4 4</w:t>
      </w:r>
      <w:r>
        <w:br w:type="textWrapping"/>
      </w:r>
      <w:r>
        <w:rPr>
          <w:rStyle w:val="VerbatimChar"/>
        </w:rPr>
        <w:t xml:space="preserve">##  [6533] 2 0 7 0 8 9 1 4 6 7 6 8 1 8 2 4 6 7 5 7 9 9 3 9 4 4 0 6 1 4 8 4 2 7 6 2 2 9 1 8 0 6 2 2 0 3</w:t>
      </w:r>
      <w:r>
        <w:br w:type="textWrapping"/>
      </w:r>
      <w:r>
        <w:rPr>
          <w:rStyle w:val="VerbatimChar"/>
        </w:rPr>
        <w:t xml:space="preserve">##  [6579] 6 6 1 3 6 3 4 1 7 8 1 0 7 6 5 0 8 2 8 5 8 7 8 4 5 9 5 5 1 2 4 7 2 9 7 8 6 7 4 6 3 8 8 4 5 1</w:t>
      </w:r>
      <w:r>
        <w:br w:type="textWrapping"/>
      </w:r>
      <w:r>
        <w:rPr>
          <w:rStyle w:val="VerbatimChar"/>
        </w:rPr>
        <w:t xml:space="preserve">##  [6625] 8 2 4 2 2 9 8 9 0 2 7 9 3 5 9 8 6 3 9 5 9 3 0 8 6 3 6 3 5 8 0 0 3 8 2 9 0 0 7 6 0 8 7 4 8 8</w:t>
      </w:r>
      <w:r>
        <w:br w:type="textWrapping"/>
      </w:r>
      <w:r>
        <w:rPr>
          <w:rStyle w:val="VerbatimChar"/>
        </w:rPr>
        <w:t xml:space="preserve">##  [6671] 2 0 3 6 7 1 4 7 2 6 7 1 6 5 2 0 7 9 6 3 8 2 1 1 8 8 3 5 7 5 6 9 4 3 9 3 8 9 0 2 0 4 5 7 0 2</w:t>
      </w:r>
      <w:r>
        <w:br w:type="textWrapping"/>
      </w:r>
      <w:r>
        <w:rPr>
          <w:rStyle w:val="VerbatimChar"/>
        </w:rPr>
        <w:t xml:space="preserve">##  [6717] 3 9 7 7 4 2 5 8 3 1 3 7 4 9 4 3 9 9 2 0 8 6 9 1 9 9 0 7 1 4 5 0 3 8 7 4 5 5 9 3 2 0 6 9 0 5</w:t>
      </w:r>
      <w:r>
        <w:br w:type="textWrapping"/>
      </w:r>
      <w:r>
        <w:rPr>
          <w:rStyle w:val="VerbatimChar"/>
        </w:rPr>
        <w:t xml:space="preserve">##  [6763] 0 1 3 7 9 1 5 9 0 0 9 7 2 9 2 1 2 7 5 1 0 7 3 4 7 6 4 6 8 5 7 9 5 7 3 3 3 9 3 3 1 5 6 9 7 4</w:t>
      </w:r>
      <w:r>
        <w:br w:type="textWrapping"/>
      </w:r>
      <w:r>
        <w:rPr>
          <w:rStyle w:val="VerbatimChar"/>
        </w:rPr>
        <w:t xml:space="preserve">##  [6809] 0 6 5 8 0 7 7 3 2 0 4 8 2 0 6 9 8 9 6 5 0 6 0 2 6 3 1 8 7 4 1 9 1 2 8 5 4 3 2 0 2 6 0 7 2 1</w:t>
      </w:r>
      <w:r>
        <w:br w:type="textWrapping"/>
      </w:r>
      <w:r>
        <w:rPr>
          <w:rStyle w:val="VerbatimChar"/>
        </w:rPr>
        <w:t xml:space="preserve">##  [6855] 8 2 8 7 9 2 1 2 5 7 7 3 6 5 9 3 6 7 3 2 0 9 6 7 3 9 1 2 1 9 7 2 3 3 8 1 8 3 5 0 5 3 8 9 5 6</w:t>
      </w:r>
      <w:r>
        <w:br w:type="textWrapping"/>
      </w:r>
      <w:r>
        <w:rPr>
          <w:rStyle w:val="VerbatimChar"/>
        </w:rPr>
        <w:t xml:space="preserve">##  [6901] 9 0 6 8 4 2 3 3 6 3 7 8 7 1 3 7 8 9 5 5 2 4 4 5 0 8 6 6 6 0 8 8 9 6 9 1 5 1 2 1 3 2 2 2 4 5</w:t>
      </w:r>
      <w:r>
        <w:br w:type="textWrapping"/>
      </w:r>
      <w:r>
        <w:rPr>
          <w:rStyle w:val="VerbatimChar"/>
        </w:rPr>
        <w:t xml:space="preserve">##  [6947] 7 5 9 2 0 5 7 0 5 6 5 6 0 4 0 5 1 5 4 9 8 1 7 6 4 6 0 7 1 8 5 7 8 5 5 1 8 5 7 7 7 6 5 2 2 1</w:t>
      </w:r>
      <w:r>
        <w:br w:type="textWrapping"/>
      </w:r>
      <w:r>
        <w:rPr>
          <w:rStyle w:val="VerbatimChar"/>
        </w:rPr>
        <w:t xml:space="preserve">##  [6993] 2 4 2 1 6 0 9 1 8 2 3 7 4 9 5 7 4 3 9 5 6 2 2 7 3 9 3 0 5 9 0 9 6 0 4 5 7 1 6 5 4 0 2 3 1 1</w:t>
      </w:r>
      <w:r>
        <w:br w:type="textWrapping"/>
      </w:r>
      <w:r>
        <w:rPr>
          <w:rStyle w:val="VerbatimChar"/>
        </w:rPr>
        <w:t xml:space="preserve">##  [7039] 1 7 6 2 2 5 9 8 7 9 3 4 7 9 2 0 1 1 1 4 8 0 8 0 5 5 6 7 0 8 2 4 4 2 2 2 5 7 2 9 9 2 2 2 0 7</w:t>
      </w:r>
      <w:r>
        <w:br w:type="textWrapping"/>
      </w:r>
      <w:r>
        <w:rPr>
          <w:rStyle w:val="VerbatimChar"/>
        </w:rPr>
        <w:t xml:space="preserve">##  [7085] 4 5 2 3 3 1 9 8 1 8 2 2 3 9 1 9 5 2 9 0 9 3 0 4 2 3 4 6 0 9 2 1 1 0 5 6 7 0 4 1 1 7 0 0 1 9</w:t>
      </w:r>
      <w:r>
        <w:br w:type="textWrapping"/>
      </w:r>
      <w:r>
        <w:rPr>
          <w:rStyle w:val="VerbatimChar"/>
        </w:rPr>
        <w:t xml:space="preserve">##  [7131] 2 7 3 5 4 1 2 6 4 0 3 0 2 3 5 9 5 8 9 3 1 7 8 9 4 1 1 9 0 7 0 0 9 6 0 2 9 2 8 5 5 9 3 3 5 7</w:t>
      </w:r>
      <w:r>
        <w:br w:type="textWrapping"/>
      </w:r>
      <w:r>
        <w:rPr>
          <w:rStyle w:val="VerbatimChar"/>
        </w:rPr>
        <w:t xml:space="preserve">##  [7177] 1 3 3 3 5 6 0 4 1 1 9 1 4 0 6 2 2 6 6 0 3 5 0 3 0 5 1 1 8 2 5 3 5 1 2 2 3 1 2 7 9 6 3 8 5 2</w:t>
      </w:r>
      <w:r>
        <w:br w:type="textWrapping"/>
      </w:r>
      <w:r>
        <w:rPr>
          <w:rStyle w:val="VerbatimChar"/>
        </w:rPr>
        <w:t xml:space="preserve">##  [7223] 6 9 1 5 7 7 4 2 2 7 5 4 1 5 7 7 8 2 8 3 7 4 0 2 9 9 0 2 7 3 1 0 8 2 4 4 4 7 1 8 2 0 3 4 0 3</w:t>
      </w:r>
      <w:r>
        <w:br w:type="textWrapping"/>
      </w:r>
      <w:r>
        <w:rPr>
          <w:rStyle w:val="VerbatimChar"/>
        </w:rPr>
        <w:t xml:space="preserve">##  [7269] 9 8 0 0 8 3 9 2 1 5 2 5 0 8 4 2 5 9 3 0 4 7 8 5 9 5 0 0 6 9 7 4 9 2 2 2 4 6 1 4 3 9 4 0 3 4</w:t>
      </w:r>
      <w:r>
        <w:br w:type="textWrapping"/>
      </w:r>
      <w:r>
        <w:rPr>
          <w:rStyle w:val="VerbatimChar"/>
        </w:rPr>
        <w:t xml:space="preserve">##  [7315] 2 6 9 4 7 2 5 4 3 4 5 7 0 2 1 1 8 7 1 2 0 5 2 3 8 8 8 9 2 6 9 6 3 3 6 4 2 8 8 5 9 2 7 1 9 0</w:t>
      </w:r>
      <w:r>
        <w:br w:type="textWrapping"/>
      </w:r>
      <w:r>
        <w:rPr>
          <w:rStyle w:val="VerbatimChar"/>
        </w:rPr>
        <w:t xml:space="preserve">##  [7361] 3 3 4 2 3 9 9 5 3 0 4 2 4 6 4 5 4 4 9 8 5 8 3 4 1 4 8 9 2 6 2 3 5 6 3 5 2 5 3 9 1 2 9 8 9 3</w:t>
      </w:r>
      <w:r>
        <w:br w:type="textWrapping"/>
      </w:r>
      <w:r>
        <w:rPr>
          <w:rStyle w:val="VerbatimChar"/>
        </w:rPr>
        <w:t xml:space="preserve">##  [7407] 8 8 5 5 8 4 4 0 8 3 0 4 9 6 1 0 5 1 4 0 9 2 6 3 6 7 4 6 4 3 8 5 1 8 3 4 4 5 6 0 5 8 7 4 2 2</w:t>
      </w:r>
      <w:r>
        <w:br w:type="textWrapping"/>
      </w:r>
      <w:r>
        <w:rPr>
          <w:rStyle w:val="VerbatimChar"/>
        </w:rPr>
        <w:t xml:space="preserve">##  [7453] 2 9 3 5 0 9 9 0 1 3 7 1 9 6 5 2 6 9 5 7 9 4 2 8 3 1 7 8 8 6 8 0 5 5 7 1 9 6 2 1 5 1 9 6 1 6</w:t>
      </w:r>
      <w:r>
        <w:br w:type="textWrapping"/>
      </w:r>
      <w:r>
        <w:rPr>
          <w:rStyle w:val="VerbatimChar"/>
        </w:rPr>
        <w:t xml:space="preserve">##  [7499] 3 2 7 3 9 3 5 4 0 6 9 9 4 2 3 8 5 8 3 6 4 1 4 9 5 8 9 9 3 4 9 5 9 1 1 1 8 4 1 4 6 9 9 7 9 7</w:t>
      </w:r>
      <w:r>
        <w:br w:type="textWrapping"/>
      </w:r>
      <w:r>
        <w:rPr>
          <w:rStyle w:val="VerbatimChar"/>
        </w:rPr>
        <w:t xml:space="preserve">##  [7545] 4 4 1 9 9 1 9 6 2 3 7 3 1 3 6 8 3 4 3 3 8 3 7 1 0 3 8 4 7 9 8 0 3 0 4 5 7 6 7 0 5 0 2 6 3 3</w:t>
      </w:r>
      <w:r>
        <w:br w:type="textWrapping"/>
      </w:r>
      <w:r>
        <w:rPr>
          <w:rStyle w:val="VerbatimChar"/>
        </w:rPr>
        <w:t xml:space="preserve">##  [7591] 0 6 4 4 4 4 6 9 9 6 7 4 0 2 4 1 9 5 9 9 0 5 8 6 7 3 9 5 2 8 9 5 8 0 0 3 0 6 3 7 8 0 1 2 2 6</w:t>
      </w:r>
      <w:r>
        <w:br w:type="textWrapping"/>
      </w:r>
      <w:r>
        <w:rPr>
          <w:rStyle w:val="VerbatimChar"/>
        </w:rPr>
        <w:t xml:space="preserve">##  [7637] 1 1 2 2 2 5 4 3 9 3 4 2 3 7 2 9 2 1 6 7 5 5 9 2 0 9 7 9 7 4 1 8 3 3 8 0 8 9 0 7 7 9 6 4 0 3</w:t>
      </w:r>
      <w:r>
        <w:br w:type="textWrapping"/>
      </w:r>
      <w:r>
        <w:rPr>
          <w:rStyle w:val="VerbatimChar"/>
        </w:rPr>
        <w:t xml:space="preserve">##  [7683] 7 2 1 5 2 0 5 8 6 7 0 1 0 5 6 2 1 4 1 8 7 9 9 7 3 6 2 4 7 6 3 9 6 3 9 5 1 0 9 8 7 4 3 5 7 2</w:t>
      </w:r>
      <w:r>
        <w:br w:type="textWrapping"/>
      </w:r>
      <w:r>
        <w:rPr>
          <w:rStyle w:val="VerbatimChar"/>
        </w:rPr>
        <w:t xml:space="preserve">##  [7729] 7 2 8 7 5 4 5 9 4 3 5 0 2 5 5 3 1 9 3 7 1 0 3 4 4 2 5 9 2 1 1 7 7 9 0 1 6 8 5 2 5 3 7 8 7 7</w:t>
      </w:r>
      <w:r>
        <w:br w:type="textWrapping"/>
      </w:r>
      <w:r>
        <w:rPr>
          <w:rStyle w:val="VerbatimChar"/>
        </w:rPr>
        <w:t xml:space="preserve">##  [7775] 0 8 5 6 0 5 5 6 7 7 9 7 1 0 0 8 0 4 0 6 4 5 5 0 5 3 6 4 5 0 7 1 8 7 1 3 2 0 6 5 3 5 4 8 2 3</w:t>
      </w:r>
      <w:r>
        <w:br w:type="textWrapping"/>
      </w:r>
      <w:r>
        <w:rPr>
          <w:rStyle w:val="VerbatimChar"/>
        </w:rPr>
        <w:t xml:space="preserve">##  [7821] 9 4 6 3 0 8 7 3 3 0 5 6 1 5 0 9 9 1 3 0 6 1 6 6 5 7 2 4 0 9 2 6 8 2 8 3 7 7 3 3 9 5 7 0 0 9</w:t>
      </w:r>
      <w:r>
        <w:br w:type="textWrapping"/>
      </w:r>
      <w:r>
        <w:rPr>
          <w:rStyle w:val="VerbatimChar"/>
        </w:rPr>
        <w:t xml:space="preserve">##  [7867] 4 5 0 7 2 9 5 5 8 5 4 9 5 6 3 6 3 6 4 7 6 4 2 5 4 1 5 7 9 5 3 9 8 8 5 1 9 6 1 0 4 8 0 7 6 9</w:t>
      </w:r>
      <w:r>
        <w:br w:type="textWrapping"/>
      </w:r>
      <w:r>
        <w:rPr>
          <w:rStyle w:val="VerbatimChar"/>
        </w:rPr>
        <w:t xml:space="preserve">##  [7913] 8 8 4 3 4 1 7 7 1 1 6 7 0 3 2 8 7 8 9 9 1 1 3 8 7 5 9 1 0 6 3 4 4 4 7 1 4 0 1 5 3 4 9 2 4 2</w:t>
      </w:r>
      <w:r>
        <w:br w:type="textWrapping"/>
      </w:r>
      <w:r>
        <w:rPr>
          <w:rStyle w:val="VerbatimChar"/>
        </w:rPr>
        <w:t xml:space="preserve">##  [7959] 4 0 7 7 4 7 1 4 0 8 3 3 5 4 0 8 3 0 2 0 1 8 4 3 2 9 5 4 4 5 2 1 6 4 4 5 8 0 7 3 2 6 7 4 2 3</w:t>
      </w:r>
      <w:r>
        <w:br w:type="textWrapping"/>
      </w:r>
      <w:r>
        <w:rPr>
          <w:rStyle w:val="VerbatimChar"/>
        </w:rPr>
        <w:t xml:space="preserve">##  [8005] 6 4 2 6 3 6 5 1 7 5 2 5 7 9 9 9 9 2 0 9 2 0 5 5 5 0 5 6 6 6 0 6 9 9 6 3 5 4 0 1 0 8 9 5 7 3</w:t>
      </w:r>
      <w:r>
        <w:br w:type="textWrapping"/>
      </w:r>
      <w:r>
        <w:rPr>
          <w:rStyle w:val="VerbatimChar"/>
        </w:rPr>
        <w:t xml:space="preserve">##  [8051] 0 6 4 1 2 8 1 8 2 6 6 9 8 5 1 2 4 0 9 6 8 8 0 7 3 6 9 8 9 9 6 9 6 3 3 2 9 0 8 0 4 0 3 0 0 0</w:t>
      </w:r>
      <w:r>
        <w:br w:type="textWrapping"/>
      </w:r>
      <w:r>
        <w:rPr>
          <w:rStyle w:val="VerbatimChar"/>
        </w:rPr>
        <w:t xml:space="preserve">##  [8097] 3 3 5 9 4 7 1 5 4 1 6 1 7 9 4 6 4 5 2 9 2 9 8 8 7 4 2 3 9 3 6 7 6 2 5 0 6 1 0 5 7 0 5 9 2 3</w:t>
      </w:r>
      <w:r>
        <w:br w:type="textWrapping"/>
      </w:r>
      <w:r>
        <w:rPr>
          <w:rStyle w:val="VerbatimChar"/>
        </w:rPr>
        <w:t xml:space="preserve">##  [8143] 2 8 5 8 1 9 6 7 6 7 3 6 2 5 6 8 8 8 7 2 6 5 1 5 9 6 0 9 5 8 5 7 3 9 8 3 4 6 5 7 5 1 1 5 4 1</w:t>
      </w:r>
      <w:r>
        <w:br w:type="textWrapping"/>
      </w:r>
      <w:r>
        <w:rPr>
          <w:rStyle w:val="VerbatimChar"/>
        </w:rPr>
        <w:t xml:space="preserve">##  [8189] 8 5 8 4 9 6 3 3 4 0 2 4 1 1 4 7 8 7 0 2 8 8 8 6 7 7 1 2 6 6 1 6 0 2 5 8 2 4 2 3 1 5 5 4 4 0</w:t>
      </w:r>
      <w:r>
        <w:br w:type="textWrapping"/>
      </w:r>
      <w:r>
        <w:rPr>
          <w:rStyle w:val="VerbatimChar"/>
        </w:rPr>
        <w:t xml:space="preserve">##  [8235] 5 4 7 0 3 4 5 5 7 5 7 0 1 1 9 7 5 0 1 9 6 3 6 5 4 0 4 5 7 2 2 2 0 5 6 6 3 7 8 6 2 2 1 1 7 5</w:t>
      </w:r>
      <w:r>
        <w:br w:type="textWrapping"/>
      </w:r>
      <w:r>
        <w:rPr>
          <w:rStyle w:val="VerbatimChar"/>
        </w:rPr>
        <w:t xml:space="preserve">##  [8281] 2 5 3 4 8 5 8 8 6 1 2 3 7 6 9 0 4 5 2 3 6 9 5 5 9 4 6 4 1 1 8 9 4 4 2 3 3 0 7 1 8 8 5 0 4 7</w:t>
      </w:r>
      <w:r>
        <w:br w:type="textWrapping"/>
      </w:r>
      <w:r>
        <w:rPr>
          <w:rStyle w:val="VerbatimChar"/>
        </w:rPr>
        <w:t xml:space="preserve">##  [8327] 7 1 0 1 4 1 9 0 4 1 1 0 7 3 7 2 9 0 1 8 9 0 6 6 0 9 1 6 1 2 7 8 0 5 6 8 2 5 5 1 5 9 1 8 5 3</w:t>
      </w:r>
      <w:r>
        <w:br w:type="textWrapping"/>
      </w:r>
      <w:r>
        <w:rPr>
          <w:rStyle w:val="VerbatimChar"/>
        </w:rPr>
        <w:t xml:space="preserve">##  [8373] 1 2 6 3 7 3 5 4 8 0 7 1 2 3 9 8 3 8 7 7 9 7 0 9 4 0 9 6 1 9 8 6 3 7 6 9 5 4 7 1 2 1 2 3 9 2</w:t>
      </w:r>
      <w:r>
        <w:br w:type="textWrapping"/>
      </w:r>
      <w:r>
        <w:rPr>
          <w:rStyle w:val="VerbatimChar"/>
        </w:rPr>
        <w:t xml:space="preserve">##  [8419] 0 5 0 0 5 5 4 6 9 9 1 0 7 7 7 4 5 1 4 0 6 3 8 9 8 4 1 0 8 3 9 8 8 7 8 3 6 0 7 6 8 6 9 9 4 7</w:t>
      </w:r>
      <w:r>
        <w:br w:type="textWrapping"/>
      </w:r>
      <w:r>
        <w:rPr>
          <w:rStyle w:val="VerbatimChar"/>
        </w:rPr>
        <w:t xml:space="preserve">##  [8465] 7 2 2 1 5 3 4 3 5 5 0 8 2 7 8 9 4 2 1 7 4 6 4 9 4 3 6 0 7 7 8 0 9 1 2 6 2 9 7 1 9 9 3 3 1 4</w:t>
      </w:r>
      <w:r>
        <w:br w:type="textWrapping"/>
      </w:r>
      <w:r>
        <w:rPr>
          <w:rStyle w:val="VerbatimChar"/>
        </w:rPr>
        <w:t xml:space="preserve">##  [8511] 3 5 6 3 7 4 1 4 6 2 7 5 4 6 7 7 8 1 8 1 2 2 7 5 6 1 2 6 0 1 2 0 7 6 8 8 2 8 2 5 0 0 1 7 9 7</w:t>
      </w:r>
      <w:r>
        <w:br w:type="textWrapping"/>
      </w:r>
      <w:r>
        <w:rPr>
          <w:rStyle w:val="VerbatimChar"/>
        </w:rPr>
        <w:t xml:space="preserve">##  [8557] 4 9 4 0 2 8 7 1 0 8 7 8 8 6 8 2 8 0 1 5 3 8 1 7 2 9 3 7 9 5 1 8 3 0 9 0 6 2 4 2 7 6 6 9 8 8</w:t>
      </w:r>
      <w:r>
        <w:br w:type="textWrapping"/>
      </w:r>
      <w:r>
        <w:rPr>
          <w:rStyle w:val="VerbatimChar"/>
        </w:rPr>
        <w:t xml:space="preserve">##  [8603] 1 5 7 7 1 7 5 4 1 0 7 8 7 3 7 0 6 5 5 2 6 7 2 6 3 2 0 4 7 8 6 4 3 1 5 3 8 3 9 7 1 7 1 3 4 8</w:t>
      </w:r>
      <w:r>
        <w:br w:type="textWrapping"/>
      </w:r>
      <w:r>
        <w:rPr>
          <w:rStyle w:val="VerbatimChar"/>
        </w:rPr>
        <w:t xml:space="preserve">##  [8649] 5 6 0 6 4 1 1 2 9 0 0 2 1 3 2 7 0 1 8 5 7 0 0 5 0 4 6 2 2 5 4 1 8 2 1 5 3 8 8 9 9 0 1 8 1 4</w:t>
      </w:r>
      <w:r>
        <w:br w:type="textWrapping"/>
      </w:r>
      <w:r>
        <w:rPr>
          <w:rStyle w:val="VerbatimChar"/>
        </w:rPr>
        <w:t xml:space="preserve">##  [8695] 9 6 3 1 1 4 7 8 3 4 9 3 2 8 4 8 4 9 4 7 5 0 3 6 4 5 7 3 7 4 6 6 9 3 6 5 4 1 2 1 8 1 9 4 8 9</w:t>
      </w:r>
      <w:r>
        <w:br w:type="textWrapping"/>
      </w:r>
      <w:r>
        <w:rPr>
          <w:rStyle w:val="VerbatimChar"/>
        </w:rPr>
        <w:t xml:space="preserve">##  [8741] 9 3 3 7 0 0 6 1 6 6 6 4 2 2 9 0 6 3 4 0 0 1 3 8 6 5 7 9 6 6 3 7 5 1 6 7 7 5 8 0 9 1 6 1 4 9</w:t>
      </w:r>
      <w:r>
        <w:br w:type="textWrapping"/>
      </w:r>
      <w:r>
        <w:rPr>
          <w:rStyle w:val="VerbatimChar"/>
        </w:rPr>
        <w:t xml:space="preserve">##  [8787] 1 6 5 3 3 0 7 1 2 7 9 3 7 6 4 4 6 7 2 7 6 1 9 8 8 7 0 1 4 0 9 7 5 9 1 2 0 4 7 4 3 3 1 7 5 7</w:t>
      </w:r>
      <w:r>
        <w:br w:type="textWrapping"/>
      </w:r>
      <w:r>
        <w:rPr>
          <w:rStyle w:val="VerbatimChar"/>
        </w:rPr>
        <w:t xml:space="preserve">##  [8833] 6 9 0 0 3 1 4 7 9 3 6 7 8 4 7 4 0 8 3 0 1 7 9 6 9 1 6 6 7 1 0 6 3 9 3 1 8 4 5 9 5 8 1 0 9 0</w:t>
      </w:r>
      <w:r>
        <w:br w:type="textWrapping"/>
      </w:r>
      <w:r>
        <w:rPr>
          <w:rStyle w:val="VerbatimChar"/>
        </w:rPr>
        <w:t xml:space="preserve">##  [8879] 6 6 1 1 4 7 3 0 7 5 8 9 5 4 0 4 5 4 3 8 3 8 1 1 2 4 8 1 0 8 1 8 5 3 2 7 0 2 4 9 6 2 4 9 9 6</w:t>
      </w:r>
      <w:r>
        <w:br w:type="textWrapping"/>
      </w:r>
      <w:r>
        <w:rPr>
          <w:rStyle w:val="VerbatimChar"/>
        </w:rPr>
        <w:t xml:space="preserve">##  [8925] 9 9 6 7 3 4 3 3 9 2 7 7 8 1 1 0 6 5 7 9 4 7 4 7 0 6 6 9 7 7 7 5 0 1 2 3 4 6 2 0 9 8 7 8 4 2</w:t>
      </w:r>
      <w:r>
        <w:br w:type="textWrapping"/>
      </w:r>
      <w:r>
        <w:rPr>
          <w:rStyle w:val="VerbatimChar"/>
        </w:rPr>
        <w:t xml:space="preserve">##  [8971] 8 9 9 1 6 7 9 9 0 1 5 1 1 3 6 7 9 8 3 3 8 5 2 4 3 6 8 0 9 6 6 9 0 1 6 8 1 8 2 1 8 1 7 1 9 1</w:t>
      </w:r>
      <w:r>
        <w:br w:type="textWrapping"/>
      </w:r>
      <w:r>
        <w:rPr>
          <w:rStyle w:val="VerbatimChar"/>
        </w:rPr>
        <w:t xml:space="preserve">##  [9017] 8 3 9 4 1 0 8 4 4 6 8 2 2 5 5 0 2 2 9 8 0 1 0 0 4 8 3 4 7 7 5 9 2 5 4 4 9 9 4 8 7 2 9 1 4 0</w:t>
      </w:r>
      <w:r>
        <w:br w:type="textWrapping"/>
      </w:r>
      <w:r>
        <w:rPr>
          <w:rStyle w:val="VerbatimChar"/>
        </w:rPr>
        <w:t xml:space="preserve">##  [9063] 2 8 3 1 9 2 1 6 7 1 8 7 0 4 6 4 1 1 9 8 8 9 1 2 6 0 5 6 5 3 8 3 2 3 8 6 1 5 0 3 3 1 9 2 8 7</w:t>
      </w:r>
      <w:r>
        <w:br w:type="textWrapping"/>
      </w:r>
      <w:r>
        <w:rPr>
          <w:rStyle w:val="VerbatimChar"/>
        </w:rPr>
        <w:t xml:space="preserve">##  [9109] 8 2 3 6 2 5 6 9 0 7 1 1 7 9 0 1 6 7 5 4 6 3 3 2 1 0 0 9 9 8 2 9 6 2 5 4 7 2 6 5 6 0 9 3 7 0</w:t>
      </w:r>
      <w:r>
        <w:br w:type="textWrapping"/>
      </w:r>
      <w:r>
        <w:rPr>
          <w:rStyle w:val="VerbatimChar"/>
        </w:rPr>
        <w:t xml:space="preserve">##  [9155] 2 3 5 4 4 3 4 6 9 8 8 0 2 0 0 3 9 2 2 8 1 9 2 4 9 3 6 2 0 8 7 0 5 0 6 3 1 3 0 9 5 4 3 7 6 6</w:t>
      </w:r>
      <w:r>
        <w:br w:type="textWrapping"/>
      </w:r>
      <w:r>
        <w:rPr>
          <w:rStyle w:val="VerbatimChar"/>
        </w:rPr>
        <w:t xml:space="preserve">##  [9201] 2 9 0 7 6 5 6 8 2 1 0 3 6 5 9 3 5 0 2 0 7 4 6 8 3 3 8 8 3 8 9 4 0 8 8 3 8 2 5 7 0 3 6 8 1 5</w:t>
      </w:r>
      <w:r>
        <w:br w:type="textWrapping"/>
      </w:r>
      <w:r>
        <w:rPr>
          <w:rStyle w:val="VerbatimChar"/>
        </w:rPr>
        <w:t xml:space="preserve">##  [9247] 9 2 2 8 9 4 1 0 5 5 4 2 8 2 3 6 7 4 5 3 7 4 5 8 8 3 9 5 0 6 4 6 3 6 6 9 2 5 6 5 6 3 1 7 8 6</w:t>
      </w:r>
      <w:r>
        <w:br w:type="textWrapping"/>
      </w:r>
      <w:r>
        <w:rPr>
          <w:rStyle w:val="VerbatimChar"/>
        </w:rPr>
        <w:t xml:space="preserve">##  [9293] 2 7 3 3 8 0 0 9 2 8 5 4 9 6 4 4 6 0 1 1 9 4 8 2 1 9 5 8 4 8 2 3 5 2 6 4 9 2 6 2 9 8 0 5 9 2</w:t>
      </w:r>
      <w:r>
        <w:br w:type="textWrapping"/>
      </w:r>
      <w:r>
        <w:rPr>
          <w:rStyle w:val="VerbatimChar"/>
        </w:rPr>
        <w:t xml:space="preserve">##  [9339] 4 5 2 1 0 7 2 4 2 7 4 6 6 6 1 5 4 0 1 9 9 5 6 5 6 9 2 6 4 5 4 8 9 0 9 5 5 5 7 9 3 4 8 4 3 9</w:t>
      </w:r>
      <w:r>
        <w:br w:type="textWrapping"/>
      </w:r>
      <w:r>
        <w:rPr>
          <w:rStyle w:val="VerbatimChar"/>
        </w:rPr>
        <w:t xml:space="preserve">##  [9385] 3 1 0 2 5 2 8 7 9 7 7 7 9 2 6 0 6 7 2 1 8 0 3 8 5 0 5 6 9 1 1 2 2 8 9 7 7 5 8 6 1 4 0 1 8 4</w:t>
      </w:r>
      <w:r>
        <w:br w:type="textWrapping"/>
      </w:r>
      <w:r>
        <w:rPr>
          <w:rStyle w:val="VerbatimChar"/>
        </w:rPr>
        <w:t xml:space="preserve">##  [9431] 3 4 7 9 3 7 5 5 0 9 1 4 1 2 7 8 0 9 3 2 0 1 7 8 1 6 5 9 0 0 9 5 3 8 8 2 8 5 7 0 7 0 9 6 9 4</w:t>
      </w:r>
      <w:r>
        <w:br w:type="textWrapping"/>
      </w:r>
      <w:r>
        <w:rPr>
          <w:rStyle w:val="VerbatimChar"/>
        </w:rPr>
        <w:t xml:space="preserve">##  [9477] 9 4 8 5 2 0 1 6 6 2 7 4 1 7 7 8 5 7 0 6 4 2 1 3 8 0 0 2 7 5 9 1 0 4 3 7 6 6 3 1 8 4 7 2 5 9</w:t>
      </w:r>
      <w:r>
        <w:br w:type="textWrapping"/>
      </w:r>
      <w:r>
        <w:rPr>
          <w:rStyle w:val="VerbatimChar"/>
        </w:rPr>
        <w:t xml:space="preserve">##  [9523] 3 1 5 1 9 2 9 6 2 2 1 8 3 9 8 4 0 4 8 4 5 1 2 4 6 4 2 8 5 7 7 7 6 5 5 7 9 9 8 2 8 2 1 3 3 4</w:t>
      </w:r>
      <w:r>
        <w:br w:type="textWrapping"/>
      </w:r>
      <w:r>
        <w:rPr>
          <w:rStyle w:val="VerbatimChar"/>
        </w:rPr>
        <w:t xml:space="preserve">##  [9569] 8 9 4 0 7 3 6 8 1 2 6 1 6 5 4 9 7 2 8 7 3 7 2 1 2 1 7 4 8 8 5 6 2 3 0 1 2 6 5 0 1 5 5 2 5 1</w:t>
      </w:r>
      <w:r>
        <w:br w:type="textWrapping"/>
      </w:r>
      <w:r>
        <w:rPr>
          <w:rStyle w:val="VerbatimChar"/>
        </w:rPr>
        <w:t xml:space="preserve">##  [9615] 9 8 7 1 2 9 0 9 0 1 9 0 4 2 6 5 9 9 4 2 7 1 8 1 4 2 3 7 8 4 0 4 5 4 2 9 3 5 8 0 1 9 6 7 3 7</w:t>
      </w:r>
      <w:r>
        <w:br w:type="textWrapping"/>
      </w:r>
      <w:r>
        <w:rPr>
          <w:rStyle w:val="VerbatimChar"/>
        </w:rPr>
        <w:t xml:space="preserve">##  [9661] 4 4 6 6 2 1 3 3 6 7 0 5 9 8 9 3 7 9 9 4 8 8 0 1 4 4 0 2 8 1 2 1 3 3 2 7 8 7 0 4 3 6 4 5 7 9</w:t>
      </w:r>
      <w:r>
        <w:br w:type="textWrapping"/>
      </w:r>
      <w:r>
        <w:rPr>
          <w:rStyle w:val="VerbatimChar"/>
        </w:rPr>
        <w:t xml:space="preserve">##  [9707] 4 5 2 4 5 0 1 7 6 7 6 0 0 6 5 1 1 2 4 6 9 8 1 6 1 6 8 5 4 0 4 0 4 9 3 8 5 2 8 6 2 8 6 4 4 0</w:t>
      </w:r>
      <w:r>
        <w:br w:type="textWrapping"/>
      </w:r>
      <w:r>
        <w:rPr>
          <w:rStyle w:val="VerbatimChar"/>
        </w:rPr>
        <w:t xml:space="preserve">##  [9753] 8 7 5 2 8 9 2 9 5 9 2 1 0 4 1 7 7 1 7 3 5 8 7 2 5 1 5 6 0 6 0 1 2 4 4 8 0 3 2 6 3 5 1 6 3 2</w:t>
      </w:r>
      <w:r>
        <w:br w:type="textWrapping"/>
      </w:r>
      <w:r>
        <w:rPr>
          <w:rStyle w:val="VerbatimChar"/>
        </w:rPr>
        <w:t xml:space="preserve">##  [9799] 5 1 8 3 1 8 5 8 4 2 0 3 7 8 1 3 9 0 2 8 1 4 8 8 3 0 8 5 7 5 4 7 7 6 1 8 1 7 7 0 3 1 6 5 5 3</w:t>
      </w:r>
      <w:r>
        <w:br w:type="textWrapping"/>
      </w:r>
      <w:r>
        <w:rPr>
          <w:rStyle w:val="VerbatimChar"/>
        </w:rPr>
        <w:t xml:space="preserve">##  [9845] 8 9 4 0 9 5 1 7 2 1 5 2 8 3 3 8 7 1 3 4 4 5 7 0 6 7 3 3 7 8 8 2 9 6 9 7 1 2 9 3 0 5 5 6 9 1</w:t>
      </w:r>
      <w:r>
        <w:br w:type="textWrapping"/>
      </w:r>
      <w:r>
        <w:rPr>
          <w:rStyle w:val="VerbatimChar"/>
        </w:rPr>
        <w:t xml:space="preserve">##  [9891] 4 1 5 6 4 1 4 0 3 3 6 3 6 8 4 7 5 5 7 0 7 9 4 4 2 9 2 9 1 8 8 8 5 8 3 8 9 3 8 0 2 1 8 4 6 0</w:t>
      </w:r>
      <w:r>
        <w:br w:type="textWrapping"/>
      </w:r>
      <w:r>
        <w:rPr>
          <w:rStyle w:val="VerbatimChar"/>
        </w:rPr>
        <w:t xml:space="preserve">##  [9937] 0 9 5 3 1 5 1 3 5 0 6 2 1 7 3 0 8 2 9 0 9 0 0 4 1 2 6 4 9 1 4 9 7 8 2 6 0 9 7 8 5 0 9 0 0 0</w:t>
      </w:r>
      <w:r>
        <w:br w:type="textWrapping"/>
      </w:r>
      <w:r>
        <w:rPr>
          <w:rStyle w:val="VerbatimChar"/>
        </w:rPr>
        <w:t xml:space="preserve">##  [9983] 8 1 3 2 7 5 8 2 5 6 8 9 1 9 1 8 1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e054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Model_FashonMNIST.R</dc:title>
  <dc:creator>my_macbook</dc:creator>
  <dcterms:created xsi:type="dcterms:W3CDTF">2018-06-26T01:14:49Z</dcterms:created>
  <dcterms:modified xsi:type="dcterms:W3CDTF">2018-06-26T01:14:49Z</dcterms:modified>
</cp:coreProperties>
</file>